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2B0AD2" w14:textId="1EDFD178" w:rsidR="00645A62" w:rsidRPr="009D6F98" w:rsidRDefault="001D432E" w:rsidP="009D6F9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Theme="minorHAnsi" w:hAnsi="Times New Roman"/>
          <w:b/>
          <w:sz w:val="24"/>
          <w:szCs w:val="24"/>
          <w:lang w:val="id-ID"/>
        </w:rPr>
      </w:pPr>
      <w:r>
        <w:rPr>
          <w:rFonts w:ascii="Times New Roman" w:eastAsiaTheme="minorHAnsi" w:hAnsi="Times New Roman"/>
          <w:b/>
          <w:sz w:val="24"/>
          <w:szCs w:val="24"/>
          <w:lang w:val="id-ID"/>
        </w:rPr>
        <w:t>README FIRST</w:t>
      </w:r>
    </w:p>
    <w:p w14:paraId="2FCB9FF3" w14:textId="77777777" w:rsidR="009D6F98" w:rsidRDefault="009D6F98" w:rsidP="009D6F98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4"/>
          <w:szCs w:val="24"/>
          <w:lang w:val="id-ID"/>
        </w:rPr>
      </w:pPr>
    </w:p>
    <w:p w14:paraId="45C78EBE" w14:textId="77777777" w:rsidR="001D432E" w:rsidRDefault="00645A62" w:rsidP="001D432E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4"/>
          <w:szCs w:val="24"/>
          <w:lang w:val="id-ID"/>
        </w:rPr>
      </w:pPr>
      <w:r w:rsidRPr="009D6F98">
        <w:rPr>
          <w:rFonts w:ascii="Times New Roman" w:eastAsiaTheme="minorHAnsi" w:hAnsi="Times New Roman"/>
          <w:sz w:val="24"/>
          <w:szCs w:val="24"/>
          <w:lang w:val="id-ID"/>
        </w:rPr>
        <w:t xml:space="preserve">This corpus is derived from several freely accessible Indonesian news website for research purpose only. </w:t>
      </w:r>
      <w:r w:rsidR="001D432E" w:rsidRPr="009D6F98">
        <w:rPr>
          <w:rFonts w:ascii="Times New Roman" w:eastAsiaTheme="minorHAnsi" w:hAnsi="Times New Roman"/>
          <w:sz w:val="24"/>
          <w:szCs w:val="24"/>
          <w:lang w:val="id-ID"/>
        </w:rPr>
        <w:t xml:space="preserve">The news websites are: </w:t>
      </w:r>
    </w:p>
    <w:p w14:paraId="13BBE053" w14:textId="77777777" w:rsidR="001D432E" w:rsidRPr="009D6F98" w:rsidRDefault="001D432E" w:rsidP="001D432E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4"/>
          <w:szCs w:val="24"/>
          <w:lang w:val="id-ID"/>
        </w:rPr>
      </w:pPr>
    </w:p>
    <w:p w14:paraId="299986B4" w14:textId="77777777" w:rsidR="001D432E" w:rsidRPr="009D6F98" w:rsidRDefault="001D432E" w:rsidP="001D432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4"/>
          <w:szCs w:val="24"/>
          <w:lang w:val="id"/>
        </w:rPr>
      </w:pPr>
      <w:r w:rsidRPr="009D6F98">
        <w:rPr>
          <w:rFonts w:ascii="Times New Roman" w:eastAsiaTheme="minorHAnsi" w:hAnsi="Times New Roman"/>
          <w:sz w:val="24"/>
          <w:szCs w:val="24"/>
          <w:lang w:val="id"/>
        </w:rPr>
        <w:t>kompas.com</w:t>
      </w:r>
      <w:r w:rsidRPr="009D6F98">
        <w:rPr>
          <w:rFonts w:ascii="Times New Roman" w:eastAsiaTheme="minorHAnsi" w:hAnsi="Times New Roman"/>
          <w:sz w:val="24"/>
          <w:szCs w:val="24"/>
          <w:lang w:val="id-ID"/>
        </w:rPr>
        <w:t xml:space="preserve"> is a registered trademark of </w:t>
      </w:r>
      <w:r w:rsidRPr="009D6F98">
        <w:rPr>
          <w:rFonts w:ascii="Times New Roman" w:eastAsiaTheme="minorHAnsi" w:hAnsi="Times New Roman"/>
          <w:sz w:val="24"/>
          <w:szCs w:val="24"/>
          <w:lang w:val="id"/>
        </w:rPr>
        <w:t xml:space="preserve"> PT. Kompas Cyber Media</w:t>
      </w:r>
      <w:r w:rsidRPr="009D6F98">
        <w:rPr>
          <w:rFonts w:ascii="Times New Roman" w:eastAsiaTheme="minorHAnsi" w:hAnsi="Times New Roman"/>
          <w:sz w:val="24"/>
          <w:szCs w:val="24"/>
          <w:lang w:val="id-ID"/>
        </w:rPr>
        <w:t xml:space="preserve">. </w:t>
      </w:r>
      <w:hyperlink r:id="rId5" w:history="1">
        <w:r w:rsidRPr="009D6F98">
          <w:rPr>
            <w:rFonts w:ascii="Times New Roman" w:eastAsiaTheme="minorHAnsi" w:hAnsi="Times New Roman"/>
            <w:sz w:val="24"/>
            <w:szCs w:val="24"/>
            <w:lang w:val="id"/>
          </w:rPr>
          <w:t>https://inside.kompas.com/about-us</w:t>
        </w:r>
      </w:hyperlink>
    </w:p>
    <w:p w14:paraId="01D163DD" w14:textId="77777777" w:rsidR="001D432E" w:rsidRPr="009D6F98" w:rsidRDefault="001D432E" w:rsidP="001D432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4"/>
          <w:szCs w:val="24"/>
          <w:lang w:val="id-ID"/>
        </w:rPr>
      </w:pPr>
      <w:r w:rsidRPr="009D6F98">
        <w:rPr>
          <w:rFonts w:ascii="Times New Roman" w:eastAsiaTheme="minorHAnsi" w:hAnsi="Times New Roman"/>
          <w:sz w:val="24"/>
          <w:szCs w:val="24"/>
          <w:lang w:val="id"/>
        </w:rPr>
        <w:t>tempo.co</w:t>
      </w:r>
      <w:r w:rsidRPr="009D6F98">
        <w:rPr>
          <w:rFonts w:ascii="Times New Roman" w:eastAsiaTheme="minorHAnsi" w:hAnsi="Times New Roman"/>
          <w:sz w:val="24"/>
          <w:szCs w:val="24"/>
          <w:lang w:val="id-ID"/>
        </w:rPr>
        <w:t xml:space="preserve"> is a registered trademark of </w:t>
      </w:r>
      <w:r w:rsidRPr="009D6F98">
        <w:rPr>
          <w:rFonts w:ascii="Times New Roman" w:eastAsiaTheme="minorHAnsi" w:hAnsi="Times New Roman"/>
          <w:sz w:val="24"/>
          <w:szCs w:val="24"/>
          <w:lang w:val="id"/>
        </w:rPr>
        <w:t xml:space="preserve"> PT INFO MEDIA DIGITAL</w:t>
      </w:r>
      <w:r w:rsidRPr="009D6F98">
        <w:rPr>
          <w:rFonts w:ascii="Times New Roman" w:eastAsiaTheme="minorHAnsi" w:hAnsi="Times New Roman"/>
          <w:sz w:val="24"/>
          <w:szCs w:val="24"/>
          <w:lang w:val="id-ID"/>
        </w:rPr>
        <w:t xml:space="preserve">. </w:t>
      </w:r>
      <w:hyperlink r:id="rId6" w:history="1">
        <w:r w:rsidRPr="009D6F98">
          <w:rPr>
            <w:rFonts w:ascii="Times New Roman" w:eastAsiaTheme="minorHAnsi" w:hAnsi="Times New Roman"/>
            <w:sz w:val="24"/>
            <w:szCs w:val="24"/>
            <w:lang w:val="id"/>
          </w:rPr>
          <w:t>https://www.tempo.co/about</w:t>
        </w:r>
      </w:hyperlink>
    </w:p>
    <w:p w14:paraId="58F0B8CD" w14:textId="77777777" w:rsidR="001D432E" w:rsidRPr="009D6F98" w:rsidRDefault="001D432E" w:rsidP="001D432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4"/>
          <w:szCs w:val="24"/>
          <w:lang w:val="id"/>
        </w:rPr>
      </w:pPr>
      <w:r w:rsidRPr="009D6F98">
        <w:rPr>
          <w:rFonts w:ascii="Times New Roman" w:eastAsiaTheme="minorHAnsi" w:hAnsi="Times New Roman"/>
          <w:sz w:val="24"/>
          <w:szCs w:val="24"/>
          <w:lang w:val="id"/>
        </w:rPr>
        <w:t>merdeka.com</w:t>
      </w:r>
      <w:r w:rsidRPr="009D6F98">
        <w:rPr>
          <w:rFonts w:ascii="Times New Roman" w:eastAsiaTheme="minorHAnsi" w:hAnsi="Times New Roman"/>
          <w:sz w:val="24"/>
          <w:szCs w:val="24"/>
          <w:lang w:val="id-ID"/>
        </w:rPr>
        <w:t xml:space="preserve"> is a registered trademark of </w:t>
      </w:r>
      <w:r w:rsidRPr="009D6F98">
        <w:rPr>
          <w:rFonts w:ascii="Times New Roman" w:eastAsiaTheme="minorHAnsi" w:hAnsi="Times New Roman"/>
          <w:sz w:val="24"/>
          <w:szCs w:val="24"/>
          <w:lang w:val="id"/>
        </w:rPr>
        <w:t xml:space="preserve"> PT KAPAN LAGI DOT COM NETWORKS</w:t>
      </w:r>
      <w:r w:rsidRPr="009D6F98">
        <w:rPr>
          <w:rFonts w:ascii="Times New Roman" w:eastAsiaTheme="minorHAnsi" w:hAnsi="Times New Roman"/>
          <w:sz w:val="24"/>
          <w:szCs w:val="24"/>
          <w:lang w:val="id-ID"/>
        </w:rPr>
        <w:t xml:space="preserve">. </w:t>
      </w:r>
      <w:hyperlink r:id="rId7" w:history="1">
        <w:r w:rsidRPr="009D6F98">
          <w:rPr>
            <w:rFonts w:ascii="Times New Roman" w:eastAsiaTheme="minorHAnsi" w:hAnsi="Times New Roman"/>
            <w:sz w:val="24"/>
            <w:szCs w:val="24"/>
            <w:lang w:val="id"/>
          </w:rPr>
          <w:t>https://www.merdeka.com/company/tentang-kami.html</w:t>
        </w:r>
      </w:hyperlink>
    </w:p>
    <w:p w14:paraId="164521A9" w14:textId="77777777" w:rsidR="001D432E" w:rsidRDefault="001D432E" w:rsidP="001D432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4"/>
          <w:szCs w:val="24"/>
          <w:lang w:val="id"/>
        </w:rPr>
      </w:pPr>
      <w:r w:rsidRPr="009D6F98">
        <w:rPr>
          <w:rFonts w:ascii="Times New Roman" w:eastAsiaTheme="minorHAnsi" w:hAnsi="Times New Roman"/>
          <w:sz w:val="24"/>
          <w:szCs w:val="24"/>
          <w:lang w:val="id"/>
        </w:rPr>
        <w:t>republika.co.id</w:t>
      </w:r>
      <w:r w:rsidRPr="009D6F98">
        <w:rPr>
          <w:rFonts w:ascii="Times New Roman" w:eastAsiaTheme="minorHAnsi" w:hAnsi="Times New Roman"/>
          <w:sz w:val="24"/>
          <w:szCs w:val="24"/>
          <w:lang w:val="id-ID"/>
        </w:rPr>
        <w:t xml:space="preserve"> is a registered trademark of </w:t>
      </w:r>
      <w:r w:rsidRPr="009D6F98">
        <w:rPr>
          <w:rFonts w:ascii="Times New Roman" w:eastAsiaTheme="minorHAnsi" w:hAnsi="Times New Roman"/>
          <w:sz w:val="24"/>
          <w:szCs w:val="24"/>
          <w:lang w:val="id"/>
        </w:rPr>
        <w:t xml:space="preserve"> PT Republika Media Mandiri</w:t>
      </w:r>
      <w:r w:rsidRPr="009D6F98">
        <w:rPr>
          <w:rFonts w:ascii="Times New Roman" w:eastAsiaTheme="minorHAnsi" w:hAnsi="Times New Roman"/>
          <w:sz w:val="24"/>
          <w:szCs w:val="24"/>
          <w:lang w:val="id-ID"/>
        </w:rPr>
        <w:t xml:space="preserve">. </w:t>
      </w:r>
      <w:hyperlink r:id="rId8" w:history="1">
        <w:r w:rsidRPr="009D6F98">
          <w:rPr>
            <w:rFonts w:ascii="Times New Roman" w:eastAsiaTheme="minorHAnsi" w:hAnsi="Times New Roman"/>
            <w:sz w:val="24"/>
            <w:szCs w:val="24"/>
            <w:lang w:val="id"/>
          </w:rPr>
          <w:t>https://www.republika.co.id/page/about</w:t>
        </w:r>
      </w:hyperlink>
    </w:p>
    <w:p w14:paraId="1A2C75BD" w14:textId="3DE22004" w:rsidR="001D432E" w:rsidRDefault="001D432E" w:rsidP="001D432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4"/>
          <w:szCs w:val="24"/>
          <w:lang w:val="id"/>
        </w:rPr>
      </w:pPr>
      <w:r w:rsidRPr="001D432E">
        <w:rPr>
          <w:rFonts w:ascii="Times New Roman" w:eastAsiaTheme="minorHAnsi" w:hAnsi="Times New Roman"/>
          <w:sz w:val="24"/>
          <w:szCs w:val="24"/>
          <w:lang w:val="id"/>
        </w:rPr>
        <w:t>viva.co.id</w:t>
      </w:r>
      <w:r w:rsidRPr="001D432E">
        <w:rPr>
          <w:rFonts w:ascii="Times New Roman" w:eastAsiaTheme="minorHAnsi" w:hAnsi="Times New Roman"/>
          <w:sz w:val="24"/>
          <w:szCs w:val="24"/>
          <w:lang w:val="id-ID"/>
        </w:rPr>
        <w:t xml:space="preserve"> is a registered trademark of </w:t>
      </w:r>
      <w:r w:rsidRPr="001D432E">
        <w:rPr>
          <w:rFonts w:ascii="Times New Roman" w:eastAsiaTheme="minorHAnsi" w:hAnsi="Times New Roman"/>
          <w:sz w:val="24"/>
          <w:szCs w:val="24"/>
          <w:lang w:val="id"/>
        </w:rPr>
        <w:t xml:space="preserve"> PT. Viva Media Baru</w:t>
      </w:r>
      <w:r w:rsidRPr="001D432E">
        <w:rPr>
          <w:rFonts w:ascii="Times New Roman" w:eastAsiaTheme="minorHAnsi" w:hAnsi="Times New Roman"/>
          <w:sz w:val="24"/>
          <w:szCs w:val="24"/>
          <w:lang w:val="id-ID"/>
        </w:rPr>
        <w:t xml:space="preserve">. </w:t>
      </w:r>
      <w:hyperlink r:id="rId9" w:history="1">
        <w:r w:rsidRPr="001D432E">
          <w:rPr>
            <w:rFonts w:ascii="Times New Roman" w:eastAsiaTheme="minorHAnsi" w:hAnsi="Times New Roman"/>
            <w:sz w:val="24"/>
            <w:szCs w:val="24"/>
            <w:lang w:val="id"/>
          </w:rPr>
          <w:t>https://www.viva.co.id/tentang-kami</w:t>
        </w:r>
      </w:hyperlink>
    </w:p>
    <w:p w14:paraId="26F3013C" w14:textId="5CBC8690" w:rsidR="0045169D" w:rsidRPr="001D432E" w:rsidRDefault="0045169D" w:rsidP="00FA096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4"/>
          <w:szCs w:val="24"/>
          <w:lang w:val="id"/>
        </w:rPr>
      </w:pPr>
      <w:r w:rsidRPr="0045169D">
        <w:rPr>
          <w:rFonts w:ascii="Times New Roman" w:eastAsiaTheme="minorHAnsi" w:hAnsi="Times New Roman"/>
          <w:sz w:val="24"/>
          <w:szCs w:val="24"/>
          <w:lang w:val="id"/>
        </w:rPr>
        <w:t>tribunnews.com</w:t>
      </w:r>
      <w:r>
        <w:rPr>
          <w:rFonts w:ascii="Times New Roman" w:eastAsiaTheme="minorHAnsi" w:hAnsi="Times New Roman"/>
          <w:sz w:val="24"/>
          <w:szCs w:val="24"/>
          <w:lang w:val="id-ID"/>
        </w:rPr>
        <w:t xml:space="preserve"> </w:t>
      </w:r>
      <w:r w:rsidR="00FA0963" w:rsidRPr="001D432E">
        <w:rPr>
          <w:rFonts w:ascii="Times New Roman" w:eastAsiaTheme="minorHAnsi" w:hAnsi="Times New Roman"/>
          <w:sz w:val="24"/>
          <w:szCs w:val="24"/>
          <w:lang w:val="id-ID"/>
        </w:rPr>
        <w:t>is a registered trademark of</w:t>
      </w:r>
      <w:r w:rsidR="00FA0963">
        <w:rPr>
          <w:rFonts w:ascii="Times New Roman" w:eastAsiaTheme="minorHAnsi" w:hAnsi="Times New Roman"/>
          <w:sz w:val="24"/>
          <w:szCs w:val="24"/>
          <w:lang w:val="id-ID"/>
        </w:rPr>
        <w:t xml:space="preserve"> </w:t>
      </w:r>
      <w:r w:rsidR="00FA0963" w:rsidRPr="00FA0963">
        <w:rPr>
          <w:rFonts w:ascii="Times New Roman" w:eastAsiaTheme="minorHAnsi" w:hAnsi="Times New Roman"/>
          <w:sz w:val="24"/>
          <w:szCs w:val="24"/>
          <w:lang w:val="id-ID"/>
        </w:rPr>
        <w:t>PT Tribun Digital Online</w:t>
      </w:r>
      <w:r w:rsidR="00FA0963">
        <w:rPr>
          <w:rFonts w:ascii="Times New Roman" w:eastAsiaTheme="minorHAnsi" w:hAnsi="Times New Roman"/>
          <w:sz w:val="24"/>
          <w:szCs w:val="24"/>
          <w:lang w:val="id-ID"/>
        </w:rPr>
        <w:t xml:space="preserve">. </w:t>
      </w:r>
      <w:r w:rsidR="00FA0963" w:rsidRPr="00FA0963">
        <w:rPr>
          <w:rFonts w:ascii="Times New Roman" w:eastAsiaTheme="minorHAnsi" w:hAnsi="Times New Roman"/>
          <w:sz w:val="24"/>
          <w:szCs w:val="24"/>
          <w:lang w:val="id-ID"/>
        </w:rPr>
        <w:t>http://www.tribunnews.com/about-us</w:t>
      </w:r>
      <w:r w:rsidR="00FA0963">
        <w:rPr>
          <w:rFonts w:ascii="Times New Roman" w:eastAsiaTheme="minorHAnsi" w:hAnsi="Times New Roman"/>
          <w:sz w:val="24"/>
          <w:szCs w:val="24"/>
          <w:lang w:val="id-ID"/>
        </w:rPr>
        <w:t xml:space="preserve">      </w:t>
      </w:r>
    </w:p>
    <w:p w14:paraId="3A6278AC" w14:textId="77777777" w:rsidR="001D432E" w:rsidRDefault="001D432E" w:rsidP="001D432E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4"/>
          <w:szCs w:val="24"/>
          <w:lang w:val="id-ID"/>
        </w:rPr>
      </w:pPr>
    </w:p>
    <w:p w14:paraId="042B59E4" w14:textId="77777777" w:rsidR="001D432E" w:rsidRPr="009D6F98" w:rsidRDefault="001D432E" w:rsidP="001D432E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4"/>
          <w:szCs w:val="24"/>
          <w:lang w:val="id-ID"/>
        </w:rPr>
      </w:pPr>
      <w:r w:rsidRPr="009D6F98">
        <w:rPr>
          <w:rFonts w:ascii="Times New Roman" w:eastAsiaTheme="minorHAnsi" w:hAnsi="Times New Roman"/>
          <w:sz w:val="24"/>
          <w:szCs w:val="24"/>
          <w:lang w:val="id-ID"/>
        </w:rPr>
        <w:t>The corpus is a part of bachelor thesis work of Aad Miqdad Muadz Muzad. Please cite this p</w:t>
      </w:r>
      <w:r>
        <w:rPr>
          <w:rFonts w:ascii="Times New Roman" w:eastAsiaTheme="minorHAnsi" w:hAnsi="Times New Roman"/>
          <w:sz w:val="24"/>
          <w:szCs w:val="24"/>
          <w:lang w:val="id-ID"/>
        </w:rPr>
        <w:t>u</w:t>
      </w:r>
      <w:r w:rsidRPr="009D6F98">
        <w:rPr>
          <w:rFonts w:ascii="Times New Roman" w:eastAsiaTheme="minorHAnsi" w:hAnsi="Times New Roman"/>
          <w:sz w:val="24"/>
          <w:szCs w:val="24"/>
          <w:lang w:val="id-ID"/>
        </w:rPr>
        <w:t>blication if you use this corpus in your research:</w:t>
      </w:r>
    </w:p>
    <w:p w14:paraId="0E243076" w14:textId="77777777" w:rsidR="001D432E" w:rsidRDefault="001D432E" w:rsidP="001D432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D63CDED" w14:textId="77777777" w:rsidR="001D432E" w:rsidRPr="009D6F98" w:rsidRDefault="001D432E" w:rsidP="001D432E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4"/>
          <w:szCs w:val="24"/>
          <w:lang w:val="id-ID"/>
        </w:rPr>
      </w:pPr>
      <w:r w:rsidRPr="009D6F98">
        <w:rPr>
          <w:rFonts w:ascii="Times New Roman" w:hAnsi="Times New Roman"/>
          <w:sz w:val="24"/>
          <w:szCs w:val="24"/>
        </w:rPr>
        <w:t xml:space="preserve">MUZAD, Aad Miqdad Muadz; RAHUTOMO, Faisal. Korpus Berita Daring Bahasa Indonesia Dengan Depth First Focused Crawling. </w:t>
      </w:r>
      <w:r w:rsidRPr="009D6F98">
        <w:rPr>
          <w:rStyle w:val="Strong"/>
          <w:rFonts w:ascii="Times New Roman" w:hAnsi="Times New Roman"/>
          <w:sz w:val="24"/>
          <w:szCs w:val="24"/>
        </w:rPr>
        <w:t>Prosiding Sentrinov (Seminar Nasional Terapan Riset Inovatif)</w:t>
      </w:r>
      <w:r w:rsidRPr="009D6F98">
        <w:rPr>
          <w:rFonts w:ascii="Times New Roman" w:hAnsi="Times New Roman"/>
          <w:sz w:val="24"/>
          <w:szCs w:val="24"/>
        </w:rPr>
        <w:t>, [S.l.], v. 2, n. 1, p. 11-20, oct. 2016. ISSN 2477-2097. Available at: &lt;</w:t>
      </w:r>
      <w:hyperlink r:id="rId10" w:tgtFrame="_new" w:history="1">
        <w:r w:rsidRPr="009D6F98">
          <w:rPr>
            <w:rStyle w:val="Hyperlink"/>
            <w:rFonts w:ascii="Times New Roman" w:hAnsi="Times New Roman"/>
            <w:sz w:val="24"/>
            <w:szCs w:val="24"/>
          </w:rPr>
          <w:t>http://proceeding.sentrinov.org/index.php/sentrinov/article/view/163</w:t>
        </w:r>
      </w:hyperlink>
      <w:r w:rsidRPr="009D6F98">
        <w:rPr>
          <w:rFonts w:ascii="Times New Roman" w:hAnsi="Times New Roman"/>
          <w:sz w:val="24"/>
          <w:szCs w:val="24"/>
        </w:rPr>
        <w:t>&gt;.</w:t>
      </w:r>
    </w:p>
    <w:p w14:paraId="1DE8B9C4" w14:textId="77777777" w:rsidR="001D432E" w:rsidRDefault="001D432E" w:rsidP="001D432E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4"/>
          <w:szCs w:val="24"/>
          <w:lang w:val="id-ID"/>
        </w:rPr>
      </w:pPr>
    </w:p>
    <w:p w14:paraId="1A0F71F9" w14:textId="19D46227" w:rsidR="001D432E" w:rsidRDefault="00645A62" w:rsidP="009D6F98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4"/>
          <w:szCs w:val="24"/>
          <w:lang w:val="id-ID"/>
        </w:rPr>
      </w:pPr>
      <w:r w:rsidRPr="009D6F98">
        <w:rPr>
          <w:rFonts w:ascii="Times New Roman" w:eastAsiaTheme="minorHAnsi" w:hAnsi="Times New Roman"/>
          <w:sz w:val="24"/>
          <w:szCs w:val="24"/>
          <w:lang w:val="id-ID"/>
        </w:rPr>
        <w:t>We crawled</w:t>
      </w:r>
      <w:r w:rsidR="001D432E">
        <w:rPr>
          <w:rFonts w:ascii="Times New Roman" w:eastAsiaTheme="minorHAnsi" w:hAnsi="Times New Roman"/>
          <w:sz w:val="24"/>
          <w:szCs w:val="24"/>
          <w:lang w:val="id-ID"/>
        </w:rPr>
        <w:t xml:space="preserve"> several categor</w:t>
      </w:r>
      <w:r w:rsidR="00BE6C0C">
        <w:rPr>
          <w:rFonts w:ascii="Times New Roman" w:eastAsiaTheme="minorHAnsi" w:hAnsi="Times New Roman"/>
          <w:sz w:val="24"/>
          <w:szCs w:val="24"/>
          <w:lang w:val="id-ID"/>
        </w:rPr>
        <w:t>ies</w:t>
      </w:r>
      <w:r w:rsidR="001D432E">
        <w:rPr>
          <w:rFonts w:ascii="Times New Roman" w:eastAsiaTheme="minorHAnsi" w:hAnsi="Times New Roman"/>
          <w:sz w:val="24"/>
          <w:szCs w:val="24"/>
          <w:lang w:val="id-ID"/>
        </w:rPr>
        <w:t xml:space="preserve"> of</w:t>
      </w:r>
      <w:r w:rsidRPr="009D6F98">
        <w:rPr>
          <w:rFonts w:ascii="Times New Roman" w:eastAsiaTheme="minorHAnsi" w:hAnsi="Times New Roman"/>
          <w:sz w:val="24"/>
          <w:szCs w:val="24"/>
          <w:lang w:val="id-ID"/>
        </w:rPr>
        <w:t xml:space="preserve"> the websites for 6 months from July 2015 until December 2015.</w:t>
      </w:r>
      <w:r w:rsidR="001D432E">
        <w:rPr>
          <w:rFonts w:ascii="Times New Roman" w:eastAsiaTheme="minorHAnsi" w:hAnsi="Times New Roman"/>
          <w:sz w:val="24"/>
          <w:szCs w:val="24"/>
          <w:lang w:val="id-ID"/>
        </w:rPr>
        <w:t xml:space="preserve"> </w:t>
      </w:r>
      <w:r w:rsidR="00CB29F1">
        <w:rPr>
          <w:rFonts w:ascii="Times New Roman" w:eastAsiaTheme="minorHAnsi" w:hAnsi="Times New Roman"/>
          <w:sz w:val="24"/>
          <w:szCs w:val="24"/>
          <w:lang w:val="id-ID"/>
        </w:rPr>
        <w:t xml:space="preserve">The corpus contains </w:t>
      </w:r>
      <w:r w:rsidR="00CB29F1" w:rsidRPr="00CB29F1">
        <w:rPr>
          <w:rFonts w:ascii="Times New Roman" w:eastAsiaTheme="minorHAnsi" w:hAnsi="Times New Roman"/>
          <w:sz w:val="24"/>
          <w:szCs w:val="24"/>
          <w:lang w:val="id-ID"/>
        </w:rPr>
        <w:t>150</w:t>
      </w:r>
      <w:r w:rsidR="00CB29F1">
        <w:rPr>
          <w:rFonts w:ascii="Times New Roman" w:eastAsiaTheme="minorHAnsi" w:hAnsi="Times New Roman"/>
          <w:sz w:val="24"/>
          <w:szCs w:val="24"/>
          <w:lang w:val="id-ID"/>
        </w:rPr>
        <w:t>,</w:t>
      </w:r>
      <w:r w:rsidR="00CB29F1" w:rsidRPr="00CB29F1">
        <w:rPr>
          <w:rFonts w:ascii="Times New Roman" w:eastAsiaTheme="minorHAnsi" w:hAnsi="Times New Roman"/>
          <w:sz w:val="24"/>
          <w:szCs w:val="24"/>
          <w:lang w:val="id-ID"/>
        </w:rPr>
        <w:t>466</w:t>
      </w:r>
      <w:r w:rsidR="00CB29F1">
        <w:rPr>
          <w:rFonts w:ascii="Times New Roman" w:eastAsiaTheme="minorHAnsi" w:hAnsi="Times New Roman"/>
          <w:sz w:val="24"/>
          <w:szCs w:val="24"/>
          <w:lang w:val="id-ID"/>
        </w:rPr>
        <w:t xml:space="preserve"> news articles.</w:t>
      </w:r>
      <w:r w:rsidR="00243085">
        <w:rPr>
          <w:rFonts w:ascii="Times New Roman" w:eastAsiaTheme="minorHAnsi" w:hAnsi="Times New Roman"/>
          <w:sz w:val="24"/>
          <w:szCs w:val="24"/>
          <w:lang w:val="id-ID"/>
        </w:rPr>
        <w:t xml:space="preserve"> </w:t>
      </w:r>
      <w:r w:rsidR="001D432E" w:rsidRPr="009D6F98">
        <w:rPr>
          <w:rFonts w:ascii="Times New Roman" w:eastAsiaTheme="minorHAnsi" w:hAnsi="Times New Roman"/>
          <w:sz w:val="24"/>
          <w:szCs w:val="24"/>
          <w:lang w:val="id-ID"/>
        </w:rPr>
        <w:t xml:space="preserve">The authors </w:t>
      </w:r>
      <w:r w:rsidR="005B4F8B">
        <w:rPr>
          <w:rFonts w:ascii="Times New Roman" w:eastAsiaTheme="minorHAnsi" w:hAnsi="Times New Roman"/>
          <w:sz w:val="24"/>
          <w:szCs w:val="24"/>
          <w:lang w:val="id-ID"/>
        </w:rPr>
        <w:t>are</w:t>
      </w:r>
      <w:r w:rsidR="001D432E" w:rsidRPr="009D6F98">
        <w:rPr>
          <w:rFonts w:ascii="Times New Roman" w:eastAsiaTheme="minorHAnsi" w:hAnsi="Times New Roman"/>
          <w:sz w:val="24"/>
          <w:szCs w:val="24"/>
          <w:lang w:val="id-ID"/>
        </w:rPr>
        <w:t xml:space="preserve"> not responsible for any further use of this corpus agains</w:t>
      </w:r>
      <w:r w:rsidR="00BE6C0C">
        <w:rPr>
          <w:rFonts w:ascii="Times New Roman" w:eastAsiaTheme="minorHAnsi" w:hAnsi="Times New Roman"/>
          <w:sz w:val="24"/>
          <w:szCs w:val="24"/>
          <w:lang w:val="id-ID"/>
        </w:rPr>
        <w:t>t</w:t>
      </w:r>
      <w:r w:rsidR="001D432E" w:rsidRPr="009D6F98">
        <w:rPr>
          <w:rFonts w:ascii="Times New Roman" w:eastAsiaTheme="minorHAnsi" w:hAnsi="Times New Roman"/>
          <w:sz w:val="24"/>
          <w:szCs w:val="24"/>
          <w:lang w:val="id-ID"/>
        </w:rPr>
        <w:t xml:space="preserve"> laws.</w:t>
      </w:r>
    </w:p>
    <w:p w14:paraId="3CC1CD17" w14:textId="1530BCCA" w:rsidR="001D432E" w:rsidRDefault="001D432E" w:rsidP="009D6F98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4"/>
          <w:szCs w:val="24"/>
          <w:lang w:val="id-ID"/>
        </w:rPr>
      </w:pPr>
    </w:p>
    <w:p w14:paraId="54D00A17" w14:textId="7DADD58D" w:rsidR="001D432E" w:rsidRPr="001D432E" w:rsidRDefault="001D432E" w:rsidP="009D6F98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4"/>
          <w:szCs w:val="24"/>
          <w:lang w:val="id-ID"/>
        </w:rPr>
      </w:pPr>
      <w:r>
        <w:rPr>
          <w:rFonts w:ascii="Times New Roman" w:eastAsiaTheme="minorHAnsi" w:hAnsi="Times New Roman"/>
          <w:sz w:val="24"/>
          <w:szCs w:val="24"/>
          <w:lang w:val="id-ID"/>
        </w:rPr>
        <w:t>The corpus is stored in JS</w:t>
      </w:r>
      <w:r w:rsidR="00FA0963">
        <w:rPr>
          <w:rFonts w:ascii="Times New Roman" w:eastAsiaTheme="minorHAnsi" w:hAnsi="Times New Roman"/>
          <w:sz w:val="24"/>
          <w:szCs w:val="24"/>
          <w:lang w:val="id-ID"/>
        </w:rPr>
        <w:t>O</w:t>
      </w:r>
      <w:r>
        <w:rPr>
          <w:rFonts w:ascii="Times New Roman" w:eastAsiaTheme="minorHAnsi" w:hAnsi="Times New Roman"/>
          <w:sz w:val="24"/>
          <w:szCs w:val="24"/>
          <w:lang w:val="id-ID"/>
        </w:rPr>
        <w:t>N</w:t>
      </w:r>
      <w:r w:rsidR="009F74FF">
        <w:rPr>
          <w:rFonts w:ascii="Times New Roman" w:eastAsiaTheme="minorHAnsi" w:hAnsi="Times New Roman"/>
          <w:sz w:val="24"/>
          <w:szCs w:val="24"/>
          <w:lang w:val="id-ID"/>
        </w:rPr>
        <w:t xml:space="preserve"> and XML</w:t>
      </w:r>
      <w:r>
        <w:rPr>
          <w:rFonts w:ascii="Times New Roman" w:eastAsiaTheme="minorHAnsi" w:hAnsi="Times New Roman"/>
          <w:sz w:val="24"/>
          <w:szCs w:val="24"/>
          <w:lang w:val="id-ID"/>
        </w:rPr>
        <w:t xml:space="preserve"> format</w:t>
      </w:r>
      <w:r w:rsidR="009F74FF">
        <w:rPr>
          <w:rFonts w:ascii="Times New Roman" w:eastAsiaTheme="minorHAnsi" w:hAnsi="Times New Roman"/>
          <w:sz w:val="24"/>
          <w:szCs w:val="24"/>
          <w:lang w:val="id-ID"/>
        </w:rPr>
        <w:t>. The JSON format</w:t>
      </w:r>
      <w:r>
        <w:rPr>
          <w:rFonts w:ascii="Times New Roman" w:eastAsiaTheme="minorHAnsi" w:hAnsi="Times New Roman"/>
          <w:sz w:val="24"/>
          <w:szCs w:val="24"/>
          <w:lang w:val="id-ID"/>
        </w:rPr>
        <w:t xml:space="preserve"> </w:t>
      </w:r>
      <w:r w:rsidR="009F74FF">
        <w:rPr>
          <w:rFonts w:ascii="Times New Roman" w:eastAsiaTheme="minorHAnsi" w:hAnsi="Times New Roman"/>
          <w:sz w:val="24"/>
          <w:szCs w:val="24"/>
          <w:lang w:val="id-ID"/>
        </w:rPr>
        <w:t xml:space="preserve">has </w:t>
      </w:r>
      <w:bookmarkStart w:id="0" w:name="_GoBack"/>
      <w:bookmarkEnd w:id="0"/>
      <w:r>
        <w:rPr>
          <w:rFonts w:ascii="Times New Roman" w:eastAsiaTheme="minorHAnsi" w:hAnsi="Times New Roman"/>
          <w:sz w:val="24"/>
          <w:szCs w:val="24"/>
          <w:lang w:val="id-ID"/>
        </w:rPr>
        <w:t>this structure:</w:t>
      </w:r>
    </w:p>
    <w:p w14:paraId="7D9E973A" w14:textId="77777777" w:rsidR="001D432E" w:rsidRPr="001D432E" w:rsidRDefault="001D432E" w:rsidP="001D432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1D432E">
        <w:rPr>
          <w:rFonts w:ascii="Times New Roman" w:hAnsi="Times New Roman"/>
          <w:sz w:val="24"/>
          <w:szCs w:val="24"/>
        </w:rPr>
        <w:t>{</w:t>
      </w:r>
    </w:p>
    <w:p w14:paraId="481C8EF8" w14:textId="77777777" w:rsidR="001D432E" w:rsidRPr="001D432E" w:rsidRDefault="001D432E" w:rsidP="001D432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1D432E">
        <w:rPr>
          <w:rFonts w:ascii="Times New Roman" w:hAnsi="Times New Roman"/>
          <w:sz w:val="24"/>
          <w:szCs w:val="24"/>
        </w:rPr>
        <w:t>“sumber”: “”,</w:t>
      </w:r>
    </w:p>
    <w:p w14:paraId="0AA5A686" w14:textId="77777777" w:rsidR="001D432E" w:rsidRPr="001D432E" w:rsidRDefault="001D432E" w:rsidP="001D432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1D432E">
        <w:rPr>
          <w:rFonts w:ascii="Times New Roman" w:hAnsi="Times New Roman"/>
          <w:sz w:val="24"/>
          <w:szCs w:val="24"/>
        </w:rPr>
        <w:t>“Tanggal”: “”,</w:t>
      </w:r>
    </w:p>
    <w:p w14:paraId="0FF221C6" w14:textId="77777777" w:rsidR="001D432E" w:rsidRPr="001D432E" w:rsidRDefault="001D432E" w:rsidP="001D432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1D432E">
        <w:rPr>
          <w:rFonts w:ascii="Times New Roman" w:hAnsi="Times New Roman"/>
          <w:sz w:val="24"/>
          <w:szCs w:val="24"/>
        </w:rPr>
        <w:t>“kategori”: “”,</w:t>
      </w:r>
    </w:p>
    <w:p w14:paraId="57065A28" w14:textId="77777777" w:rsidR="001D432E" w:rsidRPr="001D432E" w:rsidRDefault="001D432E" w:rsidP="001D432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1D432E">
        <w:rPr>
          <w:rFonts w:ascii="Times New Roman" w:hAnsi="Times New Roman"/>
          <w:sz w:val="24"/>
          <w:szCs w:val="24"/>
        </w:rPr>
        <w:t>“judul”: “”,</w:t>
      </w:r>
    </w:p>
    <w:p w14:paraId="29BD9756" w14:textId="77777777" w:rsidR="001D432E" w:rsidRPr="001D432E" w:rsidRDefault="001D432E" w:rsidP="001D432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1D432E">
        <w:rPr>
          <w:rFonts w:ascii="Times New Roman" w:hAnsi="Times New Roman"/>
          <w:sz w:val="24"/>
          <w:szCs w:val="24"/>
        </w:rPr>
        <w:t>“isi”: “”,</w:t>
      </w:r>
    </w:p>
    <w:p w14:paraId="696379CF" w14:textId="77777777" w:rsidR="001D432E" w:rsidRPr="001D432E" w:rsidRDefault="001D432E" w:rsidP="001D432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1D432E">
        <w:rPr>
          <w:rFonts w:ascii="Times New Roman" w:hAnsi="Times New Roman"/>
          <w:sz w:val="24"/>
          <w:szCs w:val="24"/>
        </w:rPr>
        <w:t>“link”: “”</w:t>
      </w:r>
    </w:p>
    <w:p w14:paraId="7565B8AC" w14:textId="2844E38D" w:rsidR="00956D93" w:rsidRPr="009D6F98" w:rsidRDefault="001D432E" w:rsidP="001D432E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1D432E">
        <w:rPr>
          <w:rFonts w:ascii="Times New Roman" w:hAnsi="Times New Roman"/>
          <w:sz w:val="24"/>
          <w:szCs w:val="24"/>
        </w:rPr>
        <w:t>}</w:t>
      </w:r>
    </w:p>
    <w:p w14:paraId="3A47C5BD" w14:textId="68BABE28" w:rsidR="00645A62" w:rsidRPr="009D6F98" w:rsidRDefault="009D6F98" w:rsidP="009D6F98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Table 1. Corpus information in detail</w:t>
      </w:r>
    </w:p>
    <w:tbl>
      <w:tblPr>
        <w:tblW w:w="8500" w:type="dxa"/>
        <w:tblInd w:w="93" w:type="dxa"/>
        <w:tblLook w:val="04A0" w:firstRow="1" w:lastRow="0" w:firstColumn="1" w:lastColumn="0" w:noHBand="0" w:noVBand="1"/>
      </w:tblPr>
      <w:tblGrid>
        <w:gridCol w:w="1280"/>
        <w:gridCol w:w="1756"/>
        <w:gridCol w:w="1280"/>
        <w:gridCol w:w="1440"/>
        <w:gridCol w:w="1300"/>
        <w:gridCol w:w="1660"/>
      </w:tblGrid>
      <w:tr w:rsidR="00645A62" w:rsidRPr="009D6F98" w14:paraId="5C99D9D0" w14:textId="77777777" w:rsidTr="00645A62">
        <w:trPr>
          <w:trHeight w:val="300"/>
          <w:tblHeader/>
        </w:trPr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38DD5"/>
            <w:noWrap/>
            <w:vAlign w:val="bottom"/>
            <w:hideMark/>
          </w:tcPr>
          <w:p w14:paraId="3D1F58D7" w14:textId="74CD1973" w:rsidR="00645A62" w:rsidRPr="009D6F98" w:rsidRDefault="009D6F98" w:rsidP="009D6F9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id-ID" w:eastAsia="id-ID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id-ID" w:eastAsia="id-ID"/>
              </w:rPr>
              <w:t>Month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DD5"/>
            <w:noWrap/>
            <w:vAlign w:val="bottom"/>
            <w:hideMark/>
          </w:tcPr>
          <w:p w14:paraId="769FF962" w14:textId="5721C0AB" w:rsidR="00645A62" w:rsidRPr="009D6F98" w:rsidRDefault="009D6F98" w:rsidP="009D6F9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id-ID" w:eastAsia="id-ID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id-ID" w:eastAsia="id-ID"/>
              </w:rPr>
              <w:t>Websit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DD5"/>
            <w:noWrap/>
            <w:vAlign w:val="bottom"/>
            <w:hideMark/>
          </w:tcPr>
          <w:p w14:paraId="722F172A" w14:textId="385E2DD0" w:rsidR="00645A62" w:rsidRPr="009D6F98" w:rsidRDefault="009D6F98" w:rsidP="009D6F9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id-ID" w:eastAsia="id-ID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id-ID" w:eastAsia="id-ID"/>
              </w:rPr>
              <w:t>C</w:t>
            </w:r>
            <w:r w:rsidR="00645A62" w:rsidRPr="009D6F98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id-ID" w:eastAsia="id-ID"/>
              </w:rPr>
              <w:t>ategor</w:t>
            </w: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id-ID" w:eastAsia="id-ID"/>
              </w:rPr>
              <w:t>y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DD5"/>
            <w:noWrap/>
            <w:vAlign w:val="bottom"/>
            <w:hideMark/>
          </w:tcPr>
          <w:p w14:paraId="13989C20" w14:textId="57FA8F9D" w:rsidR="00645A62" w:rsidRPr="009D6F98" w:rsidRDefault="009D6F98" w:rsidP="009D6F9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id-ID" w:eastAsia="id-ID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id-ID" w:eastAsia="id-ID"/>
              </w:rPr>
              <w:t>Articles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DD5"/>
            <w:noWrap/>
            <w:vAlign w:val="bottom"/>
            <w:hideMark/>
          </w:tcPr>
          <w:p w14:paraId="60AA2076" w14:textId="358854CF" w:rsidR="00645A62" w:rsidRPr="009D6F98" w:rsidRDefault="009D6F98" w:rsidP="009D6F9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id-ID" w:eastAsia="id-ID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id-ID" w:eastAsia="id-ID"/>
              </w:rPr>
              <w:t>Words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DD5"/>
            <w:noWrap/>
            <w:vAlign w:val="bottom"/>
            <w:hideMark/>
          </w:tcPr>
          <w:p w14:paraId="79AC287A" w14:textId="4F73B6CA" w:rsidR="00645A62" w:rsidRPr="009D6F98" w:rsidRDefault="009D6F98" w:rsidP="009D6F98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id-ID" w:eastAsia="id-ID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id-ID" w:eastAsia="id-ID"/>
              </w:rPr>
              <w:t>Average words/ article</w:t>
            </w:r>
          </w:p>
        </w:tc>
      </w:tr>
      <w:tr w:rsidR="00645A62" w:rsidRPr="009D6F98" w14:paraId="79942504" w14:textId="77777777" w:rsidTr="00645A62">
        <w:trPr>
          <w:trHeight w:val="300"/>
        </w:trPr>
        <w:tc>
          <w:tcPr>
            <w:tcW w:w="12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5E66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Juli 2015</w:t>
            </w: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A45E6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kompas.com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6413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2180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2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21A8D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9513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69B6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90,0365854</w:t>
            </w:r>
          </w:p>
        </w:tc>
      </w:tr>
      <w:tr w:rsidR="00645A62" w:rsidRPr="009D6F98" w14:paraId="6CF02516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CF48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EA6D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F3ED0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D9451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3B6C0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B192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13336A65" w14:textId="77777777" w:rsidTr="00645A62">
        <w:trPr>
          <w:trHeight w:val="114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CBA0D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769C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D2885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C4FAD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60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7313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5175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8E12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51,25</w:t>
            </w:r>
          </w:p>
        </w:tc>
      </w:tr>
      <w:tr w:rsidR="00645A62" w:rsidRPr="009D6F98" w14:paraId="7CEDA3E3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55FA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B3AE5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4E2B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E9E0B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78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5EB7B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9121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A4B7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74,8824846</w:t>
            </w:r>
          </w:p>
        </w:tc>
      </w:tr>
      <w:tr w:rsidR="00645A62" w:rsidRPr="009D6F98" w14:paraId="1893F2E7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53A3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8434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88C93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9C0A1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3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3BD65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662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BAEF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39,9194915</w:t>
            </w:r>
          </w:p>
        </w:tc>
      </w:tr>
      <w:tr w:rsidR="00645A62" w:rsidRPr="009D6F98" w14:paraId="6B0E2B47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A521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C5C2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B9151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6C19E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29C1D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E9E5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713F4810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9F264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8D13D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EFDF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A1C4E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0C638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425E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11D8D8B2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BC87A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ACC33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C9317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7BE6C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3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50D80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0107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D454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01,7074627</w:t>
            </w:r>
          </w:p>
        </w:tc>
      </w:tr>
      <w:tr w:rsidR="00645A62" w:rsidRPr="009D6F98" w14:paraId="2D5D5CF7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FDD4D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B347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republika.co.id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77A1F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8CCB6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33BD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646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BFE7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1,8947368</w:t>
            </w:r>
          </w:p>
        </w:tc>
      </w:tr>
      <w:tr w:rsidR="00645A62" w:rsidRPr="009D6F98" w14:paraId="4C99735A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C44BB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A93F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2B196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7AB13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ECEC7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8276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92DA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23,6756757</w:t>
            </w:r>
          </w:p>
        </w:tc>
      </w:tr>
      <w:tr w:rsidR="00645A62" w:rsidRPr="009D6F98" w14:paraId="47CFC578" w14:textId="77777777" w:rsidTr="00645A62">
        <w:trPr>
          <w:trHeight w:val="311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EB1E0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D018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0C7A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D908B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2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2F6E3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4501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39D2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03,8386023</w:t>
            </w:r>
          </w:p>
        </w:tc>
      </w:tr>
      <w:tr w:rsidR="00645A62" w:rsidRPr="009D6F98" w14:paraId="231F7582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7553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C5FB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1CA2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55E52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57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4197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84419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1315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51,3983142</w:t>
            </w:r>
          </w:p>
        </w:tc>
      </w:tr>
      <w:tr w:rsidR="00645A62" w:rsidRPr="009D6F98" w14:paraId="4D0718AC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EBC30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5FCB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C1CF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511E6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3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939D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753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D3C8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31,8195489</w:t>
            </w:r>
          </w:p>
        </w:tc>
      </w:tr>
      <w:tr w:rsidR="00645A62" w:rsidRPr="009D6F98" w14:paraId="495E7B6A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A695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7BC7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C6123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B5EB4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4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0EC83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608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4019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06,2813008</w:t>
            </w:r>
          </w:p>
        </w:tc>
      </w:tr>
      <w:tr w:rsidR="00645A62" w:rsidRPr="009D6F98" w14:paraId="57FDBA23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15EC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D1CB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940D1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83A4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81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06B5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6001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3CA1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7,3033292</w:t>
            </w:r>
          </w:p>
        </w:tc>
      </w:tr>
      <w:tr w:rsidR="00645A62" w:rsidRPr="009D6F98" w14:paraId="6E816735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DAB75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B9709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21D3E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CA5C5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4479C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F8AE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0D76AAD7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1568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41B06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viva.co.id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18D87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3491B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1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7D0F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8937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823E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81,9526814</w:t>
            </w:r>
          </w:p>
        </w:tc>
      </w:tr>
      <w:tr w:rsidR="00645A62" w:rsidRPr="009D6F98" w14:paraId="6D7C39CB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4C3F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F782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0852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1B42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6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7883A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9950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0392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14,9136069</w:t>
            </w:r>
          </w:p>
        </w:tc>
      </w:tr>
      <w:tr w:rsidR="00645A62" w:rsidRPr="009D6F98" w14:paraId="39A85595" w14:textId="77777777" w:rsidTr="00645A62">
        <w:trPr>
          <w:trHeight w:val="177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2114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1E172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6A1F4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E11C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90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3BC65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1352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5F94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36,1957965</w:t>
            </w:r>
          </w:p>
        </w:tc>
      </w:tr>
      <w:tr w:rsidR="00645A62" w:rsidRPr="009D6F98" w14:paraId="6A5443DE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E8119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7AD3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BDDFC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E3D8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8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CBC11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6972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B165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36,6352645</w:t>
            </w:r>
          </w:p>
        </w:tc>
      </w:tr>
      <w:tr w:rsidR="00645A62" w:rsidRPr="009D6F98" w14:paraId="21B35079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BC940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88D95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5D86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4C01C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7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CC34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6302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D278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25,9032258</w:t>
            </w:r>
          </w:p>
        </w:tc>
      </w:tr>
      <w:tr w:rsidR="00645A62" w:rsidRPr="009D6F98" w14:paraId="79AA6690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22FC4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355D8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2CCC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85DC7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7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6848C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6772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BE76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6,1194667</w:t>
            </w:r>
          </w:p>
        </w:tc>
      </w:tr>
      <w:tr w:rsidR="00645A62" w:rsidRPr="009D6F98" w14:paraId="3080B4B7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2D88F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EC3FE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5B4D8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BA86D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D2EF0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9612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53A1E065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1960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4E08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25B8E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32B84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D35CA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6074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060324FE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A65F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96CEC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ibunnews.com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7B9E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2C3C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4E923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C6D1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72295C4F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AED8E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C2D07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4E6F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E256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2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4D50F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749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89D5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14,78125</w:t>
            </w:r>
          </w:p>
        </w:tc>
      </w:tr>
      <w:tr w:rsidR="00645A62" w:rsidRPr="009D6F98" w14:paraId="52F38C28" w14:textId="77777777" w:rsidTr="00645A62">
        <w:trPr>
          <w:trHeight w:val="7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C7420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BEB3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BB886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6DA9B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70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14D5E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4243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DF10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01,4611033</w:t>
            </w:r>
          </w:p>
        </w:tc>
      </w:tr>
      <w:tr w:rsidR="00645A62" w:rsidRPr="009D6F98" w14:paraId="3D84C92B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4AE6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B27C8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60373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2E93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64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2A7BB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0662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9CC7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1,3955421</w:t>
            </w:r>
          </w:p>
        </w:tc>
      </w:tr>
      <w:tr w:rsidR="00645A62" w:rsidRPr="009D6F98" w14:paraId="5017CC73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26405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7F8C5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7E90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F3A25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9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698C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9493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FC93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1,0120724</w:t>
            </w:r>
          </w:p>
        </w:tc>
      </w:tr>
      <w:tr w:rsidR="00645A62" w:rsidRPr="009D6F98" w14:paraId="6041AC63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0B46D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A8C77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F936F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BF4D1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C781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8E2C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49DBFD2B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F2A9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2519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50695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E7037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5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7C5DD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567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9061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20,0750988</w:t>
            </w:r>
          </w:p>
        </w:tc>
      </w:tr>
      <w:tr w:rsidR="00645A62" w:rsidRPr="009D6F98" w14:paraId="45AF5F18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8C3FC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77710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7510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BC08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60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85A5C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8314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4A51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36,5254516</w:t>
            </w:r>
          </w:p>
        </w:tc>
      </w:tr>
      <w:tr w:rsidR="00645A62" w:rsidRPr="009D6F98" w14:paraId="5BDA78D3" w14:textId="77777777" w:rsidTr="00645A62">
        <w:trPr>
          <w:trHeight w:val="300"/>
        </w:trPr>
        <w:tc>
          <w:tcPr>
            <w:tcW w:w="12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FE47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Agustus 2015</w:t>
            </w: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4CDE1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kompas.com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F19E3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5010F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4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8350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9504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7A1E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76,2848837</w:t>
            </w:r>
          </w:p>
        </w:tc>
      </w:tr>
      <w:tr w:rsidR="00645A62" w:rsidRPr="009D6F98" w14:paraId="7026E081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5A1E0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FCC0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3640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A0B2C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6BD5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B0FB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6CBA38D2" w14:textId="77777777" w:rsidTr="00645A62">
        <w:trPr>
          <w:trHeight w:val="198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7FACD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5ED2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37A41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A0008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88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0BE3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3292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D296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63,7870895</w:t>
            </w:r>
          </w:p>
        </w:tc>
      </w:tr>
      <w:tr w:rsidR="00645A62" w:rsidRPr="009D6F98" w14:paraId="7ACE21A4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2B96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FEB5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4BF5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0DA97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1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2C6A3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9996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2B9C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76,0706792</w:t>
            </w:r>
          </w:p>
        </w:tc>
      </w:tr>
      <w:tr w:rsidR="00645A62" w:rsidRPr="009D6F98" w14:paraId="41F03C7C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D97A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09A0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827BC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43F3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8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89EF5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7824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04FB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73,5804196</w:t>
            </w:r>
          </w:p>
        </w:tc>
      </w:tr>
      <w:tr w:rsidR="00645A62" w:rsidRPr="009D6F98" w14:paraId="679348A0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D42A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3DAB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E964B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CA4F1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4A356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F5B6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51A279E0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560EC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183F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F8F5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BC25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FA8DF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5365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063140D6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A714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49522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2022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882E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7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42CCB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1464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5029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09,0053908</w:t>
            </w:r>
          </w:p>
        </w:tc>
      </w:tr>
      <w:tr w:rsidR="00645A62" w:rsidRPr="009D6F98" w14:paraId="6627DB8C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910D6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BB58E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republika.co.id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4F13E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C3BC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8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4ECCA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279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D66A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2,6712803</w:t>
            </w:r>
          </w:p>
        </w:tc>
      </w:tr>
      <w:tr w:rsidR="00645A62" w:rsidRPr="009D6F98" w14:paraId="4EDFCA4E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E839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AC249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530D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2F7C7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9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C71C2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27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0CB9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6,5204082</w:t>
            </w:r>
          </w:p>
        </w:tc>
      </w:tr>
      <w:tr w:rsidR="00645A62" w:rsidRPr="009D6F98" w14:paraId="60E2FED8" w14:textId="77777777" w:rsidTr="00645A62">
        <w:trPr>
          <w:trHeight w:val="7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60F9C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5C747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D7D4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ED057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3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F7378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2234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A816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65,9268657</w:t>
            </w:r>
          </w:p>
        </w:tc>
      </w:tr>
      <w:tr w:rsidR="00645A62" w:rsidRPr="009D6F98" w14:paraId="64CC38A2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5787A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FCBE3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19C05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3745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10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3C93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9610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AE3A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45,2851572</w:t>
            </w:r>
          </w:p>
        </w:tc>
      </w:tr>
      <w:tr w:rsidR="00645A62" w:rsidRPr="009D6F98" w14:paraId="737A2CC0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A59D2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BD0F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D6D9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271C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2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94C2E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702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5F44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22,2714932</w:t>
            </w:r>
          </w:p>
        </w:tc>
      </w:tr>
      <w:tr w:rsidR="00645A62" w:rsidRPr="009D6F98" w14:paraId="7738B15A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3A87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332B5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3367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1E8A5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6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AD19B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2783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08EF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16,1233435</w:t>
            </w:r>
          </w:p>
        </w:tc>
      </w:tr>
      <w:tr w:rsidR="00645A62" w:rsidRPr="009D6F98" w14:paraId="4C14E0C2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8C8F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43CFD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89C9A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9848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03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EE54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3166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D7B6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27,5784884</w:t>
            </w:r>
          </w:p>
        </w:tc>
      </w:tr>
      <w:tr w:rsidR="00645A62" w:rsidRPr="009D6F98" w14:paraId="2EF0077C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FF5C8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C752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779DD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EFAD0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CECB7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0D59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6451BA58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BE7E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DC6A2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viva.co.id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2115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0445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0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0BBD7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1414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0469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81,8345679</w:t>
            </w:r>
          </w:p>
        </w:tc>
      </w:tr>
      <w:tr w:rsidR="00645A62" w:rsidRPr="009D6F98" w14:paraId="47CAF101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669C8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90E49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DD84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020A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64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72356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4839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6D4B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29,0092593</w:t>
            </w:r>
          </w:p>
        </w:tc>
      </w:tr>
      <w:tr w:rsidR="00645A62" w:rsidRPr="009D6F98" w14:paraId="3EA427F3" w14:textId="77777777" w:rsidTr="00645A62">
        <w:trPr>
          <w:trHeight w:val="262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8C97B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4437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CB76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D47A0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16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5949C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7557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1750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36,5450644</w:t>
            </w:r>
          </w:p>
        </w:tc>
      </w:tr>
      <w:tr w:rsidR="00645A62" w:rsidRPr="009D6F98" w14:paraId="53B1A2F9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9D5FF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7FDB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C638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928E3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1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6727A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5558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910A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51,7022099</w:t>
            </w:r>
          </w:p>
        </w:tc>
      </w:tr>
      <w:tr w:rsidR="00645A62" w:rsidRPr="009D6F98" w14:paraId="230CA13C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C61A6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EFA32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20E4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FB1CE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7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0929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8788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4D8C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33,1246684</w:t>
            </w:r>
          </w:p>
        </w:tc>
      </w:tr>
      <w:tr w:rsidR="00645A62" w:rsidRPr="009D6F98" w14:paraId="0F319189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23FF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C669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82E0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AC2D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17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50CAE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3746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5E1B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01,5949309</w:t>
            </w:r>
          </w:p>
        </w:tc>
      </w:tr>
      <w:tr w:rsidR="00645A62" w:rsidRPr="009D6F98" w14:paraId="69617C55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8FCF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FEC6B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1AFD2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6DA4D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AB66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3B05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45BEDCD6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BAA9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FC10E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295D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DC0EA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2A446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EFE4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50FA9C4E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2AEA2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6620B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ibunnews.com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0266C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2C8BE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EC5B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430A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75225E01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4B33E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3F1E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3E67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1E0C6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1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E675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7537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0517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39,2761905</w:t>
            </w:r>
          </w:p>
        </w:tc>
      </w:tr>
      <w:tr w:rsidR="00645A62" w:rsidRPr="009D6F98" w14:paraId="7E14FB06" w14:textId="77777777" w:rsidTr="00645A62">
        <w:trPr>
          <w:trHeight w:val="13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D3E6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CFE0F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F54A2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299FE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01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7C7B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0882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69CA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05,9368836</w:t>
            </w:r>
          </w:p>
        </w:tc>
      </w:tr>
      <w:tr w:rsidR="00645A62" w:rsidRPr="009D6F98" w14:paraId="5FB92A4B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F0A2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64F5B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34851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E2A1F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98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6D508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9649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85C4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00,0976182</w:t>
            </w:r>
          </w:p>
        </w:tc>
      </w:tr>
      <w:tr w:rsidR="00645A62" w:rsidRPr="009D6F98" w14:paraId="0735C6A5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86E1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34E7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A58E8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59E1C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62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3872F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1780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FC42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8,1916933</w:t>
            </w:r>
          </w:p>
        </w:tc>
      </w:tr>
      <w:tr w:rsidR="00645A62" w:rsidRPr="009D6F98" w14:paraId="20D4C109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1268A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6B2A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40898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E9109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DE65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B6D8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4A94DCE3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FE419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66CE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2DE01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9E4C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CBC3F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115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9FB2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13,1375</w:t>
            </w:r>
          </w:p>
        </w:tc>
      </w:tr>
      <w:tr w:rsidR="00645A62" w:rsidRPr="009D6F98" w14:paraId="1C3819CD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AC28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34F17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FF57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198A0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7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15C0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7664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358F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32,3816926</w:t>
            </w:r>
          </w:p>
        </w:tc>
      </w:tr>
      <w:tr w:rsidR="00645A62" w:rsidRPr="009D6F98" w14:paraId="1323BF3E" w14:textId="77777777" w:rsidTr="00645A62">
        <w:trPr>
          <w:trHeight w:val="300"/>
        </w:trPr>
        <w:tc>
          <w:tcPr>
            <w:tcW w:w="12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4297E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September 2015</w:t>
            </w: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C9546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kompas.com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6C53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8766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9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A2C8F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1576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5C35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92,3257576</w:t>
            </w:r>
          </w:p>
        </w:tc>
      </w:tr>
      <w:tr w:rsidR="00645A62" w:rsidRPr="009D6F98" w14:paraId="1F9C2B9A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6C70C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30936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92FCC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F93B6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802A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9C73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18B4FC67" w14:textId="77777777" w:rsidTr="00645A62">
        <w:trPr>
          <w:trHeight w:val="125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1634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8A545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D2544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F7734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94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0DEB5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4627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966A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61,4373673</w:t>
            </w:r>
          </w:p>
        </w:tc>
      </w:tr>
      <w:tr w:rsidR="00645A62" w:rsidRPr="009D6F98" w14:paraId="00099C3E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3B11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CB51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CEE9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983D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02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930A6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5844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2AF3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75,2296698</w:t>
            </w:r>
          </w:p>
        </w:tc>
      </w:tr>
      <w:tr w:rsidR="00645A62" w:rsidRPr="009D6F98" w14:paraId="20D5A3D3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BAB4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6717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C1CA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C4C17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E909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277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D46E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70,6615385</w:t>
            </w:r>
          </w:p>
        </w:tc>
      </w:tr>
      <w:tr w:rsidR="00645A62" w:rsidRPr="009D6F98" w14:paraId="7A8637BA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A86F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82C6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C95F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19B5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7223F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9906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3F19052A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4D92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DA728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8469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69B6E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A626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EFDB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19482FAC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7FD5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EFC23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A5AE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7DF5C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9E2E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4773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2801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58,5873786</w:t>
            </w:r>
          </w:p>
        </w:tc>
      </w:tr>
      <w:tr w:rsidR="00645A62" w:rsidRPr="009D6F98" w14:paraId="62E4A035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599A0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5B48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republika.co.id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BD0F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DBB2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6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18C0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145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5BF9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2,0037313</w:t>
            </w:r>
          </w:p>
        </w:tc>
      </w:tr>
      <w:tr w:rsidR="00645A62" w:rsidRPr="009D6F98" w14:paraId="54A1BA37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2F79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1D3C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6EE8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D9C4C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6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5FCDC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326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72FC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2,173913</w:t>
            </w:r>
          </w:p>
        </w:tc>
      </w:tr>
      <w:tr w:rsidR="00645A62" w:rsidRPr="009D6F98" w14:paraId="734BE283" w14:textId="77777777" w:rsidTr="00645A62">
        <w:trPr>
          <w:trHeight w:val="278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1BBA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8D02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975EB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1A2CF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18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3BAAF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0324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A982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71,5130802</w:t>
            </w:r>
          </w:p>
        </w:tc>
      </w:tr>
      <w:tr w:rsidR="00645A62" w:rsidRPr="009D6F98" w14:paraId="59ADDB07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DBBB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56F0A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5C52E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6109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39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161C3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62701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50A6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42,5679854</w:t>
            </w:r>
          </w:p>
        </w:tc>
      </w:tr>
      <w:tr w:rsidR="00645A62" w:rsidRPr="009D6F98" w14:paraId="0F4E1912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B876C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B29FD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9ECD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EEEA3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9CF79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784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3E03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27,4642857</w:t>
            </w:r>
          </w:p>
        </w:tc>
      </w:tr>
      <w:tr w:rsidR="00645A62" w:rsidRPr="009D6F98" w14:paraId="7850DC0A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246EA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B5CF7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4D70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B113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8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0892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1106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A880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06,3319899</w:t>
            </w:r>
          </w:p>
        </w:tc>
      </w:tr>
      <w:tr w:rsidR="00645A62" w:rsidRPr="009D6F98" w14:paraId="435B10CA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165CA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EC3CA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E03E1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AED9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91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3AAA8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43436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BE41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56,9321663</w:t>
            </w:r>
          </w:p>
        </w:tc>
      </w:tr>
      <w:tr w:rsidR="00645A62" w:rsidRPr="009D6F98" w14:paraId="4C2E87CB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FF09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CED0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7EE7A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8A137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188FC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F66F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4711EF34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1C641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37BA8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viva.co.id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FC1C3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D3734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8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F92F1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1499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0AB8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97,1343669</w:t>
            </w:r>
          </w:p>
        </w:tc>
      </w:tr>
      <w:tr w:rsidR="00645A62" w:rsidRPr="009D6F98" w14:paraId="2570E0C8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2737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E439F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9109E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36CEB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5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4575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2454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73B7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23,5942549</w:t>
            </w:r>
          </w:p>
        </w:tc>
      </w:tr>
      <w:tr w:rsidR="00645A62" w:rsidRPr="009D6F98" w14:paraId="6E099627" w14:textId="77777777" w:rsidTr="00645A62">
        <w:trPr>
          <w:trHeight w:val="274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C13F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8187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E9C2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19CD6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14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EAA41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7014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5E9D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36,3473316</w:t>
            </w:r>
          </w:p>
        </w:tc>
      </w:tr>
      <w:tr w:rsidR="00645A62" w:rsidRPr="009D6F98" w14:paraId="3C56F9A3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D2527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B2D2F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54DE0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64E4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00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86D86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1440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96D6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56,5625935</w:t>
            </w:r>
          </w:p>
        </w:tc>
      </w:tr>
      <w:tr w:rsidR="00645A62" w:rsidRPr="009D6F98" w14:paraId="519EB232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3A74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25FA9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AF63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94EF9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7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B7D8C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8518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5411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30,2216216</w:t>
            </w:r>
          </w:p>
        </w:tc>
      </w:tr>
      <w:tr w:rsidR="00645A62" w:rsidRPr="009D6F98" w14:paraId="79FDEEF2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713C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DF36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DEE4B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A4DA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26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2BAF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7159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B7CC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08,1191527</w:t>
            </w:r>
          </w:p>
        </w:tc>
      </w:tr>
      <w:tr w:rsidR="00645A62" w:rsidRPr="009D6F98" w14:paraId="6CEBC875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4BD4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9D9D3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A513B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1E09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1F8F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8FC1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4AE5EA9B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76231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2C390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9503C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DFC1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7E189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21ED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7ECC064C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627A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0D233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ibunnews.com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CC92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8CA9D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5D69F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5F02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28C550A8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A9FE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511F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403C9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0C48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1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0ED2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448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5BC4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09,2393162</w:t>
            </w:r>
          </w:p>
        </w:tc>
      </w:tr>
      <w:tr w:rsidR="00645A62" w:rsidRPr="009D6F98" w14:paraId="0A0BBD4E" w14:textId="77777777" w:rsidTr="00645A62">
        <w:trPr>
          <w:trHeight w:val="7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B3F48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B9B5E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4B30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D5692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09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044A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1299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59C5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5,0485348</w:t>
            </w:r>
          </w:p>
        </w:tc>
      </w:tr>
      <w:tr w:rsidR="00645A62" w:rsidRPr="009D6F98" w14:paraId="0F83C760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6A0B0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355C5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43EF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0368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00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89179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7948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AABF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2,967699</w:t>
            </w:r>
          </w:p>
        </w:tc>
      </w:tr>
      <w:tr w:rsidR="00645A62" w:rsidRPr="009D6F98" w14:paraId="53501C22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45A9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4D70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9346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2B401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3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4747F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0467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0A7B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7,5037736</w:t>
            </w:r>
          </w:p>
        </w:tc>
      </w:tr>
      <w:tr w:rsidR="00645A62" w:rsidRPr="009D6F98" w14:paraId="27141878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424B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11243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A76AD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BA5C3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6FDCC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6A13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525A52BA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FB8AB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0631A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ABA7F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576F8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5F05E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725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26A0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9,5728477</w:t>
            </w:r>
          </w:p>
        </w:tc>
      </w:tr>
      <w:tr w:rsidR="00645A62" w:rsidRPr="009D6F98" w14:paraId="046B9874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248EA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81516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D4AE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CFD31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9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E107E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6923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9ACE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40,7174797</w:t>
            </w:r>
          </w:p>
        </w:tc>
      </w:tr>
      <w:tr w:rsidR="00645A62" w:rsidRPr="009D6F98" w14:paraId="2385BF4E" w14:textId="77777777" w:rsidTr="00645A62">
        <w:trPr>
          <w:trHeight w:val="300"/>
        </w:trPr>
        <w:tc>
          <w:tcPr>
            <w:tcW w:w="12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C44EE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ktober 2015</w:t>
            </w: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1355D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kompas.com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D22C1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F1832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8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408BF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0466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649B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71,1450777</w:t>
            </w:r>
          </w:p>
        </w:tc>
      </w:tr>
      <w:tr w:rsidR="00645A62" w:rsidRPr="009D6F98" w14:paraId="2668253B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8C90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1635B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18861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DC6EC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1B28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A219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5B2D56FD" w14:textId="77777777" w:rsidTr="00645A62">
        <w:trPr>
          <w:trHeight w:val="7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90DD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3EC6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137A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520F9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78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2DC81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0925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2BE5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66,2315522</w:t>
            </w:r>
          </w:p>
        </w:tc>
      </w:tr>
      <w:tr w:rsidR="00645A62" w:rsidRPr="009D6F98" w14:paraId="5DCFE6B4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F0F0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9FBD8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6E35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BC981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3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244EA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2117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A266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68,9220846</w:t>
            </w:r>
          </w:p>
        </w:tc>
      </w:tr>
      <w:tr w:rsidR="00645A62" w:rsidRPr="009D6F98" w14:paraId="7681BDA5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D2647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4808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A43C8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B1B27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7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1899B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7974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E899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95,362963</w:t>
            </w:r>
          </w:p>
        </w:tc>
      </w:tr>
      <w:tr w:rsidR="00645A62" w:rsidRPr="009D6F98" w14:paraId="7A8713A6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567F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814BE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4A0EC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268A3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04AB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F7BA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61B04278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09B5D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91367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E46D9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E2B2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B42F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449C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0FD8DAAE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2DF3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B2BB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78A4F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D1B8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6D42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3642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6A80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39,3532338</w:t>
            </w:r>
          </w:p>
        </w:tc>
      </w:tr>
      <w:tr w:rsidR="00645A62" w:rsidRPr="009D6F98" w14:paraId="5E3152AB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9F94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ED489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republika.co.id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60E3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B18A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5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CDE15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062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A873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01,6733068</w:t>
            </w:r>
          </w:p>
        </w:tc>
      </w:tr>
      <w:tr w:rsidR="00645A62" w:rsidRPr="009D6F98" w14:paraId="0AC61A69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3D4B4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7EB95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9A105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70734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0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336B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653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6249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57,447619</w:t>
            </w:r>
          </w:p>
        </w:tc>
      </w:tr>
      <w:tr w:rsidR="00645A62" w:rsidRPr="009D6F98" w14:paraId="54DB5C95" w14:textId="77777777" w:rsidTr="00645A62">
        <w:trPr>
          <w:trHeight w:val="77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FDD0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00A5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98DA7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19F3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25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592E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7408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0F81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38,602707</w:t>
            </w:r>
          </w:p>
        </w:tc>
      </w:tr>
      <w:tr w:rsidR="00645A62" w:rsidRPr="009D6F98" w14:paraId="4BC20B98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7B971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6155A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0D0B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515B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39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FD22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741706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DB12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37,5822667</w:t>
            </w:r>
          </w:p>
        </w:tc>
      </w:tr>
      <w:tr w:rsidR="00645A62" w:rsidRPr="009D6F98" w14:paraId="0A78E8E5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3ABA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1DBD1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B68C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1F833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1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F8D40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213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AF9A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01,5183486</w:t>
            </w:r>
          </w:p>
        </w:tc>
      </w:tr>
      <w:tr w:rsidR="00645A62" w:rsidRPr="009D6F98" w14:paraId="0530CE99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8B4F8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648E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D6B5F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103AA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0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A6AB7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426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D318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96,82869154</w:t>
            </w:r>
          </w:p>
        </w:tc>
      </w:tr>
      <w:tr w:rsidR="00645A62" w:rsidRPr="009D6F98" w14:paraId="0FC4BB77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287E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D50F0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E2C0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CC48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97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BD4F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065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5FFD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5,4815195</w:t>
            </w:r>
          </w:p>
        </w:tc>
      </w:tr>
      <w:tr w:rsidR="00645A62" w:rsidRPr="009D6F98" w14:paraId="72CA4B7F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88E5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59455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C715F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2975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95EE0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A610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0C255871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F392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015ED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viva.co.id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15D9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9035C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9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6B2D6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1446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92DF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87,5954774</w:t>
            </w:r>
          </w:p>
        </w:tc>
      </w:tr>
      <w:tr w:rsidR="00645A62" w:rsidRPr="009D6F98" w14:paraId="07821DA2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BE964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97261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9CF81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6DCA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3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ACD3E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1980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9425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22,6765799</w:t>
            </w:r>
          </w:p>
        </w:tc>
      </w:tr>
      <w:tr w:rsidR="00645A62" w:rsidRPr="009D6F98" w14:paraId="38414A9D" w14:textId="77777777" w:rsidTr="00645A62">
        <w:trPr>
          <w:trHeight w:val="88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77B2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CAD4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9097B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A462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11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019F0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7082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FBCF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43,9828829</w:t>
            </w:r>
          </w:p>
        </w:tc>
      </w:tr>
      <w:tr w:rsidR="00645A62" w:rsidRPr="009D6F98" w14:paraId="0F69D7AD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D83EA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9644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B944E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93FEB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9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ECAC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1274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6258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57,2744606</w:t>
            </w:r>
          </w:p>
        </w:tc>
      </w:tr>
      <w:tr w:rsidR="00645A62" w:rsidRPr="009D6F98" w14:paraId="3D42A502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83CD7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6DE88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E79E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689B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7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AE680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8715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8DA7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33,0213904</w:t>
            </w:r>
          </w:p>
        </w:tc>
      </w:tr>
      <w:tr w:rsidR="00645A62" w:rsidRPr="009D6F98" w14:paraId="5315141B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10F2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6FF5D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36C6F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BE2B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06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B5A9C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3046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DFCB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08,4595642</w:t>
            </w:r>
          </w:p>
        </w:tc>
      </w:tr>
      <w:tr w:rsidR="00645A62" w:rsidRPr="009D6F98" w14:paraId="524FCE9E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B133E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21654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36793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D5A79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C5AC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339D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6927EE13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65CA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0CBFD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97BA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79342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33D8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D06B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6892AE2C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E54D4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3939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ibunnews.com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1AAB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8E5A4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298FE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1BF4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09394B19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30C97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DC14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DBD17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FF05C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3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8CF3B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614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E803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3,6814815</w:t>
            </w:r>
          </w:p>
        </w:tc>
      </w:tr>
      <w:tr w:rsidR="00645A62" w:rsidRPr="009D6F98" w14:paraId="36262D45" w14:textId="77777777" w:rsidTr="00645A62">
        <w:trPr>
          <w:trHeight w:val="7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2A97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C1A9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04DD1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A3553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00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09C56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269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5C0E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2,3323353</w:t>
            </w:r>
          </w:p>
        </w:tc>
      </w:tr>
      <w:tr w:rsidR="00645A62" w:rsidRPr="009D6F98" w14:paraId="59208333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A37EE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885E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4630C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C958A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05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A876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4796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A9C7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79,3072644</w:t>
            </w:r>
          </w:p>
        </w:tc>
      </w:tr>
      <w:tr w:rsidR="00645A62" w:rsidRPr="009D6F98" w14:paraId="00EAF835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627C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41A90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D7AC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C285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62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3875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1766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CCFC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8,5592949</w:t>
            </w:r>
          </w:p>
        </w:tc>
      </w:tr>
      <w:tr w:rsidR="00645A62" w:rsidRPr="009D6F98" w14:paraId="00A29BCE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0BBA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CE56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A0BB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F6CA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7227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2487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7E897476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3FE58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54847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BBA1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F599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5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AD40F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425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2EDC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72,1906615</w:t>
            </w:r>
          </w:p>
        </w:tc>
      </w:tr>
      <w:tr w:rsidR="00645A62" w:rsidRPr="009D6F98" w14:paraId="25B3D471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5CC6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F56D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747F8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4E3C8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3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7608D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6038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E50F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39,1428571</w:t>
            </w:r>
          </w:p>
        </w:tc>
      </w:tr>
      <w:tr w:rsidR="00645A62" w:rsidRPr="009D6F98" w14:paraId="5AFA2845" w14:textId="77777777" w:rsidTr="00645A62">
        <w:trPr>
          <w:trHeight w:val="300"/>
        </w:trPr>
        <w:tc>
          <w:tcPr>
            <w:tcW w:w="12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9B0F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ovember 2015</w:t>
            </w: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5E8B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kompas.com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E76B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8E604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8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0EE1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0125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AE82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65,7585302</w:t>
            </w:r>
          </w:p>
        </w:tc>
      </w:tr>
      <w:tr w:rsidR="00645A62" w:rsidRPr="009D6F98" w14:paraId="5F68A0C9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7BDB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565A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FA7C0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75251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1D73B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D3DC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2BA81C31" w14:textId="77777777" w:rsidTr="00645A62">
        <w:trPr>
          <w:trHeight w:val="25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ED2B8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AB416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87C6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C89A6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90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D7993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3166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C9C6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55,1420705</w:t>
            </w:r>
          </w:p>
        </w:tc>
      </w:tr>
      <w:tr w:rsidR="00645A62" w:rsidRPr="009D6F98" w14:paraId="390FCE92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E4D7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E4A2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70CE6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AB43B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72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52D9D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5673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B022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64,4690214</w:t>
            </w:r>
          </w:p>
        </w:tc>
      </w:tr>
      <w:tr w:rsidR="00645A62" w:rsidRPr="009D6F98" w14:paraId="3F48C800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4768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306E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5DD10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8909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0FB8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313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D523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68,3686869</w:t>
            </w:r>
          </w:p>
        </w:tc>
      </w:tr>
      <w:tr w:rsidR="00645A62" w:rsidRPr="009D6F98" w14:paraId="00A09569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2D79A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194D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9239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3796B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9D1D0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E903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079A9A5F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908C6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67FCA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555E5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0F78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F52AF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F458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0FEFE889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20D19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14F4E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042F7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9DB14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1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71B2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0273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A8F7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25,1044304</w:t>
            </w:r>
          </w:p>
        </w:tc>
      </w:tr>
      <w:tr w:rsidR="00645A62" w:rsidRPr="009D6F98" w14:paraId="2DDB06D6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B88AB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F4CA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republika.co.id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1B796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0D6F1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5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C675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6454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4D98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2,8583569</w:t>
            </w:r>
          </w:p>
        </w:tc>
      </w:tr>
      <w:tr w:rsidR="00645A62" w:rsidRPr="009D6F98" w14:paraId="10DAF583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A208F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E178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18D02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F5968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9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9B606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551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F0AB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66,827957</w:t>
            </w:r>
          </w:p>
        </w:tc>
      </w:tr>
      <w:tr w:rsidR="00645A62" w:rsidRPr="009D6F98" w14:paraId="2F5D6C9A" w14:textId="77777777" w:rsidTr="00645A62">
        <w:trPr>
          <w:trHeight w:val="26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094CB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D04C0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00F8E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59089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98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B407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3394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4737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36,404277</w:t>
            </w:r>
          </w:p>
        </w:tc>
      </w:tr>
      <w:tr w:rsidR="00645A62" w:rsidRPr="009D6F98" w14:paraId="782D3053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1C0C6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15086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EF9B8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F450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23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8822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64843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5CCC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23,9596635</w:t>
            </w:r>
          </w:p>
        </w:tc>
      </w:tr>
      <w:tr w:rsidR="00645A62" w:rsidRPr="009D6F98" w14:paraId="5609473A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A3D80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A3C31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FF98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4CEB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8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C1DE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301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4CAE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17,0567376</w:t>
            </w:r>
          </w:p>
        </w:tc>
      </w:tr>
      <w:tr w:rsidR="00645A62" w:rsidRPr="009D6F98" w14:paraId="7752C91F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E5C3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4127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E4C4A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58423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69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FDBE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759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48DD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10,7408501</w:t>
            </w:r>
          </w:p>
        </w:tc>
      </w:tr>
      <w:tr w:rsidR="00645A62" w:rsidRPr="009D6F98" w14:paraId="4A6986E6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A9DE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877EB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14A18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64FC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84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AE550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3100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2184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55,584323</w:t>
            </w:r>
          </w:p>
        </w:tc>
      </w:tr>
      <w:tr w:rsidR="00645A62" w:rsidRPr="009D6F98" w14:paraId="367FF90B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9073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589E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C8A8C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0B5A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45F18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FBFD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2BFC269F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81F59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7461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viva.co.id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9E9C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B55C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0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7B53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1769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123E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94,2475</w:t>
            </w:r>
          </w:p>
        </w:tc>
      </w:tr>
      <w:tr w:rsidR="00645A62" w:rsidRPr="009D6F98" w14:paraId="5A875EF2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26E5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2FCB8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F142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D481B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1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1451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1767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5382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28,0426357</w:t>
            </w:r>
          </w:p>
        </w:tc>
      </w:tr>
      <w:tr w:rsidR="00645A62" w:rsidRPr="009D6F98" w14:paraId="33B0CE54" w14:textId="77777777" w:rsidTr="00645A62">
        <w:trPr>
          <w:trHeight w:val="127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247A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38E0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DBEB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AA0F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08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EE55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7027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06BB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48,4181985</w:t>
            </w:r>
          </w:p>
        </w:tc>
      </w:tr>
      <w:tr w:rsidR="00645A62" w:rsidRPr="009D6F98" w14:paraId="22E54F69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8429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0293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94AC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C7093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55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BA4B8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9643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0D9E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54,940836</w:t>
            </w:r>
          </w:p>
        </w:tc>
      </w:tr>
      <w:tr w:rsidR="00645A62" w:rsidRPr="009D6F98" w14:paraId="44BA30DE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441B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9E9C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9C75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124D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2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DFADA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75796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53C6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34,6625387</w:t>
            </w:r>
          </w:p>
        </w:tc>
      </w:tr>
      <w:tr w:rsidR="00645A62" w:rsidRPr="009D6F98" w14:paraId="51ABAE87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184D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8153C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775A2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941E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4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F1672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9498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EF3CC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13,6197945</w:t>
            </w:r>
          </w:p>
        </w:tc>
      </w:tr>
      <w:tr w:rsidR="00645A62" w:rsidRPr="009D6F98" w14:paraId="2124DDC0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534D9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D40D1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08166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F894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3A87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3A8F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0C4D9202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BCB1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8A2D7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FFAD8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B04EA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67B9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033B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06557648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E720F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E9173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ibunnews.com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DB27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244C4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E4F5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60AB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697B752B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A7684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58F1A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C009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EF880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9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42795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11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4ED2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9,043956</w:t>
            </w:r>
          </w:p>
        </w:tc>
      </w:tr>
      <w:tr w:rsidR="00645A62" w:rsidRPr="009D6F98" w14:paraId="1A70851F" w14:textId="77777777" w:rsidTr="00645A62">
        <w:trPr>
          <w:trHeight w:val="138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AD7B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41C92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E3F2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58685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04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6E66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097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125B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2,7511962</w:t>
            </w:r>
          </w:p>
        </w:tc>
      </w:tr>
      <w:tr w:rsidR="00645A62" w:rsidRPr="009D6F98" w14:paraId="25BAF2A8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AFAD1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0E38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74F85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84D6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99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EC89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3493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2A7C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78,6683367</w:t>
            </w:r>
          </w:p>
        </w:tc>
      </w:tr>
      <w:tr w:rsidR="00645A62" w:rsidRPr="009D6F98" w14:paraId="1414FF51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BD27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5613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2E5F5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CF5A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64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81DF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1855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19B7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3,5216718</w:t>
            </w:r>
          </w:p>
        </w:tc>
      </w:tr>
      <w:tr w:rsidR="00645A62" w:rsidRPr="009D6F98" w14:paraId="4BF4F055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9381E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BF6C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6108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959AC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60C9C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96AD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5027DC72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4BD2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C8631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8D795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4C33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2E3B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652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5995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5,3315508</w:t>
            </w:r>
          </w:p>
        </w:tc>
      </w:tr>
      <w:tr w:rsidR="00645A62" w:rsidRPr="009D6F98" w14:paraId="7F57BA7C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0D7C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3E43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77A8F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8E28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9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37C2C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6867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8A67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39,8574338</w:t>
            </w:r>
          </w:p>
        </w:tc>
      </w:tr>
      <w:tr w:rsidR="00645A62" w:rsidRPr="009D6F98" w14:paraId="5AC3A14D" w14:textId="77777777" w:rsidTr="00645A62">
        <w:trPr>
          <w:trHeight w:val="300"/>
        </w:trPr>
        <w:tc>
          <w:tcPr>
            <w:tcW w:w="12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A264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Desember 2015</w:t>
            </w: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BB35C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kompas.com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09FD4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46C0F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8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66CA8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75076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5943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60,6805556</w:t>
            </w:r>
          </w:p>
        </w:tc>
      </w:tr>
      <w:tr w:rsidR="00645A62" w:rsidRPr="009D6F98" w14:paraId="490476B0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0FDDF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3222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01E85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3B37F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DE907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9E72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2D5462B2" w14:textId="77777777" w:rsidTr="00645A62">
        <w:trPr>
          <w:trHeight w:val="206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A236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C8AE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AA402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6CB9E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92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252F5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3037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69EB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49,052973</w:t>
            </w:r>
          </w:p>
        </w:tc>
      </w:tr>
      <w:tr w:rsidR="00645A62" w:rsidRPr="009D6F98" w14:paraId="01AFB302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B1CB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6838A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5172E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B129F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7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A37E6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4751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4626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39,3144385</w:t>
            </w:r>
          </w:p>
        </w:tc>
      </w:tr>
      <w:tr w:rsidR="00645A62" w:rsidRPr="009D6F98" w14:paraId="120733DB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3000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D433F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DAFA3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BD647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5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3552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0826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6E76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56,7672956</w:t>
            </w:r>
          </w:p>
        </w:tc>
      </w:tr>
      <w:tr w:rsidR="00645A62" w:rsidRPr="009D6F98" w14:paraId="343355F6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5D143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CD8D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77BB0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4EA5E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3E744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F322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698D4802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591C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65C60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6B9CE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EAB3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A8B3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C503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293E4510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0574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0535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A453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FD23B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9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4F34A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0467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41EC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53,6283784</w:t>
            </w:r>
          </w:p>
        </w:tc>
      </w:tr>
      <w:tr w:rsidR="00645A62" w:rsidRPr="009D6F98" w14:paraId="68665497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C3F4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44065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republika.co.id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B4345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997D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4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522A6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6696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2A16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50,8175676</w:t>
            </w:r>
          </w:p>
        </w:tc>
      </w:tr>
      <w:tr w:rsidR="00645A62" w:rsidRPr="009D6F98" w14:paraId="0BF56AC1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807D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1748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41674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247DE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9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FE5EE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258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BC44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29,7010309</w:t>
            </w:r>
          </w:p>
        </w:tc>
      </w:tr>
      <w:tr w:rsidR="00645A62" w:rsidRPr="009D6F98" w14:paraId="09FBBC71" w14:textId="77777777" w:rsidTr="00645A62">
        <w:trPr>
          <w:trHeight w:val="7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D1FD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8C528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45E3F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46A6E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94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D227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4744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0EEF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56,3552492</w:t>
            </w:r>
          </w:p>
        </w:tc>
      </w:tr>
      <w:tr w:rsidR="00645A62" w:rsidRPr="009D6F98" w14:paraId="4DEE845A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78FE9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AA70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77047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F367A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615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DB64E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79651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9DA0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29,5149593</w:t>
            </w:r>
          </w:p>
        </w:tc>
      </w:tr>
      <w:tr w:rsidR="00645A62" w:rsidRPr="009D6F98" w14:paraId="1E3AC9A4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585EE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E184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5B9B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21EF6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0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B1BE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3466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AA86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13,3623188</w:t>
            </w:r>
          </w:p>
        </w:tc>
      </w:tr>
      <w:tr w:rsidR="00645A62" w:rsidRPr="009D6F98" w14:paraId="210C9701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564CB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A659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852E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079B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67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C99A7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6541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7001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98,81541219</w:t>
            </w:r>
          </w:p>
        </w:tc>
      </w:tr>
      <w:tr w:rsidR="00645A62" w:rsidRPr="009D6F98" w14:paraId="2AB81B03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09D0D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E7D6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3DF7C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57E7A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79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5E173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26905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E030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60,6392405</w:t>
            </w:r>
          </w:p>
        </w:tc>
      </w:tr>
      <w:tr w:rsidR="00645A62" w:rsidRPr="009D6F98" w14:paraId="757C4AE2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F0FD4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31A00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D5038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F5744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7A11D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B6DB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25A1D993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51BEC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1C4A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viva.co.id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B2BA2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9D12F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5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ED2D4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0472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EC25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98,3589744</w:t>
            </w:r>
          </w:p>
        </w:tc>
      </w:tr>
      <w:tr w:rsidR="00645A62" w:rsidRPr="009D6F98" w14:paraId="7A532D18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493B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315D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8B9F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F2CD5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5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BC343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2188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BB88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19,6054054</w:t>
            </w:r>
          </w:p>
        </w:tc>
      </w:tr>
      <w:tr w:rsidR="00645A62" w:rsidRPr="009D6F98" w14:paraId="2CB77FF4" w14:textId="77777777" w:rsidTr="00645A62">
        <w:trPr>
          <w:trHeight w:val="7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5DCF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29E0B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DC9A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4E065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97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55854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4289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5E60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49,1210256</w:t>
            </w:r>
          </w:p>
        </w:tc>
      </w:tr>
      <w:tr w:rsidR="00645A62" w:rsidRPr="009D6F98" w14:paraId="417DFBB8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B4777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575F6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F2D59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8FB6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62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D0F6A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8912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26D7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39,9032059</w:t>
            </w:r>
          </w:p>
        </w:tc>
      </w:tr>
      <w:tr w:rsidR="00645A62" w:rsidRPr="009D6F98" w14:paraId="5524543D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2E8FF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56EE6C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5755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731E6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9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61940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6504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7D49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22,7671233</w:t>
            </w:r>
          </w:p>
        </w:tc>
      </w:tr>
      <w:tr w:rsidR="00645A62" w:rsidRPr="009D6F98" w14:paraId="50167638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C093C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14D0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4A70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28E58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7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FA3D0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41168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4900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08,1329626</w:t>
            </w:r>
          </w:p>
        </w:tc>
      </w:tr>
      <w:tr w:rsidR="00645A62" w:rsidRPr="009D6F98" w14:paraId="79B663ED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C2311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E204A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D9C84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E4E91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CEF20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77B6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4FDDD63A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473CE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B97A7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75B82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25E1B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5122D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35C0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0D22E7DE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70419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9030F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ibunnews.com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4478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eknolog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28FC4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6321C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2F3E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0</w:t>
            </w:r>
          </w:p>
        </w:tc>
      </w:tr>
      <w:tr w:rsidR="00645A62" w:rsidRPr="009D6F98" w14:paraId="7D1F69DB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25DD0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9E3EC6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AFFD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tomotif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964AC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9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C076F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860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F8E3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7,9680851</w:t>
            </w:r>
          </w:p>
        </w:tc>
      </w:tr>
      <w:tr w:rsidR="00645A62" w:rsidRPr="009D6F98" w14:paraId="3550412D" w14:textId="77777777" w:rsidTr="00645A62">
        <w:trPr>
          <w:trHeight w:val="7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2CF843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3CE601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068A9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isnis Ekonomi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C135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84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0F5C8D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61148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E8CE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0,7076923</w:t>
            </w:r>
          </w:p>
        </w:tc>
      </w:tr>
      <w:tr w:rsidR="00645A62" w:rsidRPr="009D6F98" w14:paraId="3F306564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E12B3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43F54F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26BC1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Nasion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0B1A93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16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0726C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43016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8AFE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71,5148452</w:t>
            </w:r>
          </w:p>
        </w:tc>
      </w:tr>
      <w:tr w:rsidR="00645A62" w:rsidRPr="009D6F98" w14:paraId="02242409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E839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FA548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8891E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Olahrag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16DB5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39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A9417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7532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0204E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1,1852792</w:t>
            </w:r>
          </w:p>
        </w:tc>
      </w:tr>
      <w:tr w:rsidR="00645A62" w:rsidRPr="009D6F98" w14:paraId="634868AF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71CA0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61F82D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7A9CDA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Bo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05479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59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59AC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46606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F583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54,9032663</w:t>
            </w:r>
          </w:p>
        </w:tc>
      </w:tr>
      <w:tr w:rsidR="00645A62" w:rsidRPr="009D6F98" w14:paraId="0BFE1DAD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E4E394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FB951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32B42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Lifestyl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EF5AA4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6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75335A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8627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FBB38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70,3988095</w:t>
            </w:r>
          </w:p>
        </w:tc>
      </w:tr>
      <w:tr w:rsidR="00645A62" w:rsidRPr="009D6F98" w14:paraId="3291700D" w14:textId="77777777" w:rsidTr="00645A62">
        <w:trPr>
          <w:trHeight w:val="300"/>
        </w:trPr>
        <w:tc>
          <w:tcPr>
            <w:tcW w:w="12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53085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5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E31A68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78FB8B" w14:textId="77777777" w:rsidR="00645A62" w:rsidRPr="009D6F98" w:rsidRDefault="00645A62" w:rsidP="009D6F98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rave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6F5AF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51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1C33E2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7809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F41F0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50,7586873</w:t>
            </w:r>
          </w:p>
        </w:tc>
      </w:tr>
      <w:tr w:rsidR="00645A62" w:rsidRPr="009D6F98" w14:paraId="2D5703F6" w14:textId="77777777" w:rsidTr="00645A62">
        <w:trPr>
          <w:trHeight w:val="300"/>
        </w:trPr>
        <w:tc>
          <w:tcPr>
            <w:tcW w:w="41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8470BA" w14:textId="77777777" w:rsidR="00645A62" w:rsidRPr="009D6F98" w:rsidRDefault="00645A62" w:rsidP="009D6F9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TOTAL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5466B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bookmarkStart w:id="1" w:name="_Hlk523382668"/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50466</w:t>
            </w:r>
            <w:bookmarkEnd w:id="1"/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B4F36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2873662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AAA61" w14:textId="77777777" w:rsidR="00645A62" w:rsidRPr="009D6F98" w:rsidRDefault="00645A62" w:rsidP="009D6F98">
            <w:pPr>
              <w:spacing w:after="0" w:line="240" w:lineRule="auto"/>
              <w:jc w:val="right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</w:pPr>
            <w:r w:rsidRPr="009D6F9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id-ID" w:eastAsia="id-ID"/>
              </w:rPr>
              <w:t>190,9841625</w:t>
            </w:r>
          </w:p>
        </w:tc>
      </w:tr>
    </w:tbl>
    <w:p w14:paraId="4FFD2272" w14:textId="77777777" w:rsidR="00645A62" w:rsidRPr="009D6F98" w:rsidRDefault="00645A62" w:rsidP="009D6F9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645A62" w:rsidRPr="009D6F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876CD0"/>
    <w:multiLevelType w:val="hybridMultilevel"/>
    <w:tmpl w:val="0A5475D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MzIxNzO2sDAyMjNT0lEKTi0uzszPAykwqQUAXe4veSwAAAA="/>
  </w:docVars>
  <w:rsids>
    <w:rsidRoot w:val="00645A62"/>
    <w:rsid w:val="001D432E"/>
    <w:rsid w:val="00213F78"/>
    <w:rsid w:val="00243085"/>
    <w:rsid w:val="00360F59"/>
    <w:rsid w:val="0045169D"/>
    <w:rsid w:val="005B4F8B"/>
    <w:rsid w:val="00645A62"/>
    <w:rsid w:val="00956D93"/>
    <w:rsid w:val="009D6F98"/>
    <w:rsid w:val="009F74FF"/>
    <w:rsid w:val="00BE6C0C"/>
    <w:rsid w:val="00C57368"/>
    <w:rsid w:val="00CB29F1"/>
    <w:rsid w:val="00FA0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ACA85F"/>
  <w15:chartTrackingRefBased/>
  <w15:docId w15:val="{55D653AE-A19B-4FF2-92B0-728B9CB14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45A62"/>
    <w:pPr>
      <w:spacing w:after="200" w:line="276" w:lineRule="auto"/>
    </w:pPr>
    <w:rPr>
      <w:rFonts w:ascii="Calibri" w:eastAsia="Calibri" w:hAnsi="Calibri" w:cs="Times New Roman"/>
      <w:lang w:val="en-US"/>
    </w:rPr>
  </w:style>
  <w:style w:type="paragraph" w:styleId="Heading1">
    <w:name w:val="heading 1"/>
    <w:basedOn w:val="Normal"/>
    <w:next w:val="Normal"/>
    <w:link w:val="Heading1Char"/>
    <w:qFormat/>
    <w:rsid w:val="00645A62"/>
    <w:pPr>
      <w:keepNext/>
      <w:autoSpaceDE w:val="0"/>
      <w:autoSpaceDN w:val="0"/>
      <w:adjustRightInd w:val="0"/>
      <w:spacing w:after="0" w:line="240" w:lineRule="auto"/>
      <w:jc w:val="center"/>
      <w:outlineLvl w:val="0"/>
    </w:pPr>
    <w:rPr>
      <w:rFonts w:ascii="Arial" w:eastAsia="Times New Roman" w:hAnsi="Arial" w:cs="Arial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5A6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45A6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45A62"/>
    <w:rPr>
      <w:rFonts w:ascii="Arial" w:eastAsia="Times New Roman" w:hAnsi="Arial" w:cs="Arial"/>
      <w:sz w:val="32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5A6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45A62"/>
    <w:rPr>
      <w:rFonts w:asciiTheme="majorHAnsi" w:eastAsiaTheme="majorEastAsia" w:hAnsiTheme="majorHAnsi" w:cstheme="majorBidi"/>
      <w:b/>
      <w:bCs/>
      <w:color w:val="4472C4" w:themeColor="accent1"/>
      <w:lang w:val="en-US"/>
    </w:rPr>
  </w:style>
  <w:style w:type="character" w:customStyle="1" w:styleId="apple-converted-space">
    <w:name w:val="apple-converted-space"/>
    <w:rsid w:val="00645A62"/>
  </w:style>
  <w:style w:type="paragraph" w:styleId="BalloonText">
    <w:name w:val="Balloon Text"/>
    <w:basedOn w:val="Normal"/>
    <w:link w:val="BalloonTextChar"/>
    <w:uiPriority w:val="99"/>
    <w:semiHidden/>
    <w:unhideWhenUsed/>
    <w:rsid w:val="00645A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A62"/>
    <w:rPr>
      <w:rFonts w:ascii="Segoe UI" w:eastAsia="Calibr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645A62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45A62"/>
    <w:rPr>
      <w:rFonts w:ascii="Calibri" w:eastAsia="Calibri" w:hAnsi="Calibri" w:cs="Times New Roman"/>
      <w:lang w:val="en-US"/>
    </w:rPr>
  </w:style>
  <w:style w:type="paragraph" w:customStyle="1" w:styleId="Lampiran">
    <w:name w:val="Lampiran"/>
    <w:basedOn w:val="Normal"/>
    <w:link w:val="LampiranChar"/>
    <w:qFormat/>
    <w:rsid w:val="00645A62"/>
    <w:pPr>
      <w:spacing w:after="0" w:line="360" w:lineRule="auto"/>
      <w:contextualSpacing/>
      <w:jc w:val="center"/>
    </w:pPr>
    <w:rPr>
      <w:rFonts w:ascii="Times New Roman" w:eastAsiaTheme="minorHAnsi" w:hAnsi="Times New Roman"/>
      <w:b/>
      <w:sz w:val="36"/>
      <w:szCs w:val="28"/>
      <w:lang w:val="id-ID"/>
    </w:rPr>
  </w:style>
  <w:style w:type="character" w:customStyle="1" w:styleId="LampiranChar">
    <w:name w:val="Lampiran Char"/>
    <w:basedOn w:val="DefaultParagraphFont"/>
    <w:link w:val="Lampiran"/>
    <w:rsid w:val="00645A62"/>
    <w:rPr>
      <w:rFonts w:ascii="Times New Roman" w:hAnsi="Times New Roman" w:cs="Times New Roman"/>
      <w:b/>
      <w:sz w:val="36"/>
      <w:szCs w:val="28"/>
      <w:lang w:val="id-ID"/>
    </w:rPr>
  </w:style>
  <w:style w:type="paragraph" w:customStyle="1" w:styleId="IsiTabel1">
    <w:name w:val="Isi Tabel 1"/>
    <w:basedOn w:val="Normal"/>
    <w:link w:val="IsiTabel1Char"/>
    <w:qFormat/>
    <w:rsid w:val="00645A62"/>
    <w:pPr>
      <w:tabs>
        <w:tab w:val="center" w:pos="1083"/>
      </w:tabs>
      <w:spacing w:after="0" w:line="360" w:lineRule="auto"/>
      <w:contextualSpacing/>
      <w:jc w:val="both"/>
    </w:pPr>
    <w:rPr>
      <w:rFonts w:ascii="Times New Roman" w:eastAsiaTheme="minorHAnsi" w:hAnsi="Times New Roman"/>
      <w:sz w:val="24"/>
      <w:szCs w:val="24"/>
      <w:lang w:val="id-ID"/>
    </w:rPr>
  </w:style>
  <w:style w:type="character" w:customStyle="1" w:styleId="IsiTabel1Char">
    <w:name w:val="Isi Tabel 1 Char"/>
    <w:basedOn w:val="DefaultParagraphFont"/>
    <w:link w:val="IsiTabel1"/>
    <w:rsid w:val="00645A62"/>
    <w:rPr>
      <w:rFonts w:ascii="Times New Roman" w:hAnsi="Times New Roman" w:cs="Times New Roman"/>
      <w:sz w:val="24"/>
      <w:szCs w:val="24"/>
      <w:lang w:val="id-ID"/>
    </w:rPr>
  </w:style>
  <w:style w:type="paragraph" w:styleId="Header">
    <w:name w:val="header"/>
    <w:basedOn w:val="Normal"/>
    <w:link w:val="HeaderChar"/>
    <w:uiPriority w:val="99"/>
    <w:unhideWhenUsed/>
    <w:rsid w:val="00645A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A62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45A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A62"/>
    <w:rPr>
      <w:rFonts w:ascii="Calibri" w:eastAsia="Calibri" w:hAnsi="Calibri" w:cs="Times New Roman"/>
      <w:lang w:val="en-US"/>
    </w:rPr>
  </w:style>
  <w:style w:type="paragraph" w:customStyle="1" w:styleId="p23">
    <w:name w:val="p23"/>
    <w:basedOn w:val="Normal"/>
    <w:rsid w:val="00645A6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id-ID" w:eastAsia="id-ID"/>
    </w:rPr>
  </w:style>
  <w:style w:type="paragraph" w:customStyle="1" w:styleId="Default">
    <w:name w:val="Default"/>
    <w:rsid w:val="00645A6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645A62"/>
    <w:rPr>
      <w:color w:val="0563C1" w:themeColor="hyperlink"/>
      <w:u w:val="single"/>
    </w:rPr>
  </w:style>
  <w:style w:type="character" w:customStyle="1" w:styleId="InternetLink">
    <w:name w:val="Internet Link"/>
    <w:basedOn w:val="DefaultParagraphFont"/>
    <w:uiPriority w:val="99"/>
    <w:unhideWhenUsed/>
    <w:rsid w:val="00645A62"/>
    <w:rPr>
      <w:color w:val="0000FF"/>
      <w:u w:val="single"/>
    </w:rPr>
  </w:style>
  <w:style w:type="paragraph" w:customStyle="1" w:styleId="IsiHeading3">
    <w:name w:val="Isi Heading 3"/>
    <w:basedOn w:val="Normal"/>
    <w:link w:val="IsiHeading3Char"/>
    <w:rsid w:val="00645A62"/>
    <w:pPr>
      <w:spacing w:after="0" w:line="360" w:lineRule="auto"/>
      <w:ind w:firstLine="567"/>
      <w:contextualSpacing/>
      <w:jc w:val="both"/>
    </w:pPr>
    <w:rPr>
      <w:rFonts w:ascii="Times New Roman" w:eastAsiaTheme="minorHAnsi" w:hAnsi="Times New Roman"/>
      <w:sz w:val="24"/>
      <w:lang w:val="id-ID"/>
    </w:rPr>
  </w:style>
  <w:style w:type="character" w:customStyle="1" w:styleId="IsiHeading3Char">
    <w:name w:val="Isi Heading 3 Char"/>
    <w:basedOn w:val="DefaultParagraphFont"/>
    <w:link w:val="IsiHeading3"/>
    <w:rsid w:val="00645A62"/>
    <w:rPr>
      <w:rFonts w:ascii="Times New Roman" w:hAnsi="Times New Roman" w:cs="Times New Roman"/>
      <w:sz w:val="24"/>
      <w:lang w:val="id-ID"/>
    </w:rPr>
  </w:style>
  <w:style w:type="paragraph" w:customStyle="1" w:styleId="IsiHeading1">
    <w:name w:val="Isi Heading 1"/>
    <w:basedOn w:val="Normal"/>
    <w:link w:val="IsiHeading1Char"/>
    <w:rsid w:val="00645A62"/>
    <w:pPr>
      <w:spacing w:after="0" w:line="360" w:lineRule="auto"/>
      <w:ind w:firstLine="567"/>
      <w:contextualSpacing/>
      <w:jc w:val="both"/>
    </w:pPr>
    <w:rPr>
      <w:rFonts w:ascii="Times New Roman" w:eastAsiaTheme="minorHAnsi" w:hAnsi="Times New Roman"/>
      <w:sz w:val="24"/>
      <w:lang w:val="id-ID"/>
    </w:rPr>
  </w:style>
  <w:style w:type="character" w:customStyle="1" w:styleId="IsiHeading1Char">
    <w:name w:val="Isi Heading 1 Char"/>
    <w:basedOn w:val="DefaultParagraphFont"/>
    <w:link w:val="IsiHeading1"/>
    <w:rsid w:val="00645A62"/>
    <w:rPr>
      <w:rFonts w:ascii="Times New Roman" w:hAnsi="Times New Roman" w:cs="Times New Roman"/>
      <w:sz w:val="24"/>
      <w:lang w:val="id-ID"/>
    </w:rPr>
  </w:style>
  <w:style w:type="paragraph" w:customStyle="1" w:styleId="IsiHeading2">
    <w:name w:val="Isi Heading 2"/>
    <w:basedOn w:val="Normal"/>
    <w:link w:val="IsiHeading2Char"/>
    <w:rsid w:val="00645A62"/>
    <w:pPr>
      <w:spacing w:after="0" w:line="360" w:lineRule="auto"/>
      <w:ind w:firstLine="567"/>
      <w:contextualSpacing/>
      <w:jc w:val="both"/>
    </w:pPr>
    <w:rPr>
      <w:rFonts w:ascii="Times New Roman" w:eastAsiaTheme="minorHAnsi" w:hAnsi="Times New Roman"/>
      <w:sz w:val="24"/>
      <w:lang w:val="id-ID"/>
    </w:rPr>
  </w:style>
  <w:style w:type="character" w:customStyle="1" w:styleId="IsiHeading2Char">
    <w:name w:val="Isi Heading 2 Char"/>
    <w:basedOn w:val="DefaultParagraphFont"/>
    <w:link w:val="IsiHeading2"/>
    <w:rsid w:val="00645A62"/>
    <w:rPr>
      <w:rFonts w:ascii="Times New Roman" w:hAnsi="Times New Roman" w:cs="Times New Roman"/>
      <w:sz w:val="24"/>
      <w:lang w:val="id-ID"/>
    </w:rPr>
  </w:style>
  <w:style w:type="paragraph" w:customStyle="1" w:styleId="xl63">
    <w:name w:val="xl63"/>
    <w:basedOn w:val="Normal"/>
    <w:rsid w:val="00645A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id-ID" w:eastAsia="id-ID"/>
    </w:rPr>
  </w:style>
  <w:style w:type="paragraph" w:customStyle="1" w:styleId="xl64">
    <w:name w:val="xl64"/>
    <w:basedOn w:val="Normal"/>
    <w:rsid w:val="00645A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val="id-ID" w:eastAsia="id-ID"/>
    </w:rPr>
  </w:style>
  <w:style w:type="paragraph" w:customStyle="1" w:styleId="xl65">
    <w:name w:val="xl65"/>
    <w:basedOn w:val="Normal"/>
    <w:rsid w:val="00645A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538DD5"/>
      <w:spacing w:before="100" w:beforeAutospacing="1" w:after="100" w:afterAutospacing="1" w:line="240" w:lineRule="auto"/>
    </w:pPr>
    <w:rPr>
      <w:rFonts w:eastAsia="Times New Roman" w:cs="Calibri"/>
      <w:b/>
      <w:bCs/>
      <w:sz w:val="24"/>
      <w:szCs w:val="24"/>
      <w:lang w:val="id-ID" w:eastAsia="id-ID"/>
    </w:rPr>
  </w:style>
  <w:style w:type="paragraph" w:customStyle="1" w:styleId="xl66">
    <w:name w:val="xl66"/>
    <w:basedOn w:val="Normal"/>
    <w:rsid w:val="00645A6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val="id-ID" w:eastAsia="id-ID"/>
    </w:rPr>
  </w:style>
  <w:style w:type="character" w:styleId="Strong">
    <w:name w:val="Strong"/>
    <w:basedOn w:val="DefaultParagraphFont"/>
    <w:uiPriority w:val="22"/>
    <w:qFormat/>
    <w:rsid w:val="009D6F9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16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publika.co.id/page/abou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erdeka.com/company/tentang-kami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empo.co/about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inside.kompas.com/about-us" TargetMode="External"/><Relationship Id="rId10" Type="http://schemas.openxmlformats.org/officeDocument/2006/relationships/hyperlink" Target="http://proceeding.sentrinov.org/index.php/sentrinov/article/view/16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viva.co.id/tentang-kam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6</Pages>
  <Words>1258</Words>
  <Characters>717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ot polinema</dc:creator>
  <cp:keywords/>
  <dc:description/>
  <cp:lastModifiedBy>imot polinema</cp:lastModifiedBy>
  <cp:revision>11</cp:revision>
  <dcterms:created xsi:type="dcterms:W3CDTF">2018-08-30T00:27:00Z</dcterms:created>
  <dcterms:modified xsi:type="dcterms:W3CDTF">2018-08-30T05:34:00Z</dcterms:modified>
</cp:coreProperties>
</file>